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5F198" w14:textId="4E000788" w:rsidR="001D36D7" w:rsidRPr="005B31A7" w:rsidRDefault="001D36D7" w:rsidP="001D36D7">
      <w:pPr>
        <w:pStyle w:val="Heading1"/>
        <w:rPr>
          <w:b/>
        </w:rPr>
      </w:pPr>
      <w:r w:rsidRPr="005B31A7">
        <w:rPr>
          <w:b/>
        </w:rPr>
        <w:t xml:space="preserve">ER Diagram </w:t>
      </w:r>
    </w:p>
    <w:p w14:paraId="56724BE1" w14:textId="77777777" w:rsidR="001D36D7" w:rsidRDefault="001D36D7" w:rsidP="001D36D7">
      <w:pPr>
        <w:rPr>
          <w:b/>
          <w:bCs/>
          <w:sz w:val="26"/>
          <w:szCs w:val="26"/>
        </w:rPr>
      </w:pPr>
    </w:p>
    <w:p w14:paraId="79D5D3B9" w14:textId="55E5B38E" w:rsidR="001D36D7" w:rsidRDefault="001D36D7" w:rsidP="001D36D7">
      <w:pPr>
        <w:rPr>
          <w:b/>
          <w:bCs/>
          <w:sz w:val="26"/>
          <w:szCs w:val="26"/>
        </w:rPr>
      </w:pPr>
      <w:r>
        <w:rPr>
          <w:noProof/>
          <w:lang w:eastAsia="en-IN"/>
        </w:rPr>
        <w:drawing>
          <wp:inline distT="0" distB="0" distL="0" distR="0" wp14:anchorId="73ABF47B" wp14:editId="26CF1702">
            <wp:extent cx="5731510" cy="56597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65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62474" w14:textId="1A515620" w:rsidR="0019657E" w:rsidRDefault="0019657E" w:rsidP="001D36D7">
      <w:pPr>
        <w:rPr>
          <w:b/>
          <w:bCs/>
          <w:sz w:val="26"/>
          <w:szCs w:val="26"/>
        </w:rPr>
      </w:pPr>
    </w:p>
    <w:p w14:paraId="3D61D740" w14:textId="6D8B92FB" w:rsidR="0019657E" w:rsidRDefault="0019657E" w:rsidP="001D36D7">
      <w:pPr>
        <w:rPr>
          <w:b/>
          <w:bCs/>
          <w:sz w:val="26"/>
          <w:szCs w:val="26"/>
        </w:rPr>
      </w:pPr>
    </w:p>
    <w:p w14:paraId="78499405" w14:textId="77777777" w:rsidR="0019657E" w:rsidRPr="00A67F96" w:rsidRDefault="0019657E" w:rsidP="0019657E">
      <w:pPr>
        <w:rPr>
          <w:b/>
          <w:bCs/>
        </w:rPr>
      </w:pPr>
      <w:r w:rsidRPr="00A67F96">
        <w:rPr>
          <w:b/>
          <w:bCs/>
        </w:rPr>
        <w:t xml:space="preserve">Various Assumptions taken into account while create design of the database </w:t>
      </w:r>
    </w:p>
    <w:p w14:paraId="39C08272" w14:textId="77777777" w:rsidR="0019657E" w:rsidRDefault="0019657E" w:rsidP="0019657E">
      <w:r>
        <w:t xml:space="preserve">1. </w:t>
      </w:r>
      <w:r>
        <w:rPr>
          <w:b/>
          <w:bCs/>
          <w:sz w:val="26"/>
          <w:szCs w:val="26"/>
        </w:rPr>
        <w:t xml:space="preserve"> </w:t>
      </w:r>
      <w:r>
        <w:t>Device can be assigned to more than one user and the relation is created in user_device_table</w:t>
      </w:r>
    </w:p>
    <w:p w14:paraId="2959285B" w14:textId="77777777" w:rsidR="0019657E" w:rsidRDefault="0019657E" w:rsidP="0019657E">
      <w:r>
        <w:t>2.  Department can contain more than one user and the relation is created in user_departmenttable</w:t>
      </w:r>
    </w:p>
    <w:p w14:paraId="5C6DF5D6" w14:textId="77777777" w:rsidR="0019657E" w:rsidRDefault="0019657E" w:rsidP="0019657E">
      <w:r>
        <w:t>3.  More than one software can be installed on one device and the relation is created in software_device_table</w:t>
      </w:r>
    </w:p>
    <w:p w14:paraId="1B284A02" w14:textId="43FE3250" w:rsidR="001D36D7" w:rsidRPr="00951E91" w:rsidRDefault="0019657E" w:rsidP="001D36D7">
      <w:r>
        <w:t xml:space="preserve">4. One vendor can distribute more than one software and relation is </w:t>
      </w:r>
      <w:r w:rsidR="00951E91">
        <w:t>created in software_vendor_table</w:t>
      </w:r>
    </w:p>
    <w:p w14:paraId="0FF68200" w14:textId="77777777" w:rsidR="001D36D7" w:rsidRDefault="001D36D7" w:rsidP="00F27816">
      <w:pPr>
        <w:jc w:val="center"/>
        <w:rPr>
          <w:sz w:val="30"/>
          <w:szCs w:val="30"/>
        </w:rPr>
      </w:pPr>
    </w:p>
    <w:p w14:paraId="7FE09DD5" w14:textId="132A5166" w:rsidR="00DA6A05" w:rsidRPr="000C2739" w:rsidRDefault="006C1283" w:rsidP="006C1283">
      <w:pPr>
        <w:pStyle w:val="Heading1"/>
        <w:rPr>
          <w:b/>
          <w:bCs/>
          <w:sz w:val="26"/>
          <w:szCs w:val="26"/>
        </w:rPr>
      </w:pPr>
      <w:r w:rsidRPr="000C2739">
        <w:rPr>
          <w:b/>
        </w:rPr>
        <w:t>SQL Commands</w:t>
      </w:r>
    </w:p>
    <w:p w14:paraId="1F28D6E9" w14:textId="43250FEC" w:rsidR="00F27816" w:rsidRDefault="00F27816" w:rsidP="00F27816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Create Queries </w:t>
      </w:r>
    </w:p>
    <w:p w14:paraId="1D76DEA2" w14:textId="77777777" w:rsidR="00F27816" w:rsidRDefault="00F27816" w:rsidP="00F27816">
      <w:r>
        <w:t>CREATE Database newhill_mining_company;</w:t>
      </w:r>
    </w:p>
    <w:p w14:paraId="7D1D6E52" w14:textId="6713F10F" w:rsidR="00F27816" w:rsidRDefault="00F27816" w:rsidP="00F27816">
      <w:r>
        <w:t>USE newhill_mining_company;</w:t>
      </w:r>
    </w:p>
    <w:p w14:paraId="6D1E2D1B" w14:textId="77777777" w:rsidR="00F27816" w:rsidRDefault="00F27816" w:rsidP="00F27816"/>
    <w:p w14:paraId="39B5659C" w14:textId="6689B01E" w:rsidR="00F27816" w:rsidRPr="00DA6A05" w:rsidRDefault="00F27816" w:rsidP="00F27816">
      <w:pPr>
        <w:rPr>
          <w:b/>
        </w:rPr>
      </w:pPr>
      <w:r w:rsidRPr="00DA6A05">
        <w:rPr>
          <w:b/>
        </w:rPr>
        <w:t xml:space="preserve">Department table with create Query </w:t>
      </w:r>
    </w:p>
    <w:p w14:paraId="7F07F4CC" w14:textId="452AD1D2" w:rsidR="00F27816" w:rsidRDefault="00DA6A05" w:rsidP="00F27816">
      <w:r>
        <w:t>CREATE TABLE department</w:t>
      </w:r>
      <w:r w:rsidR="00F27816">
        <w:t xml:space="preserve"> (</w:t>
      </w:r>
    </w:p>
    <w:p w14:paraId="6F474239" w14:textId="37DE52A3" w:rsidR="00F27816" w:rsidRDefault="00DA6A05" w:rsidP="00F27816">
      <w:r>
        <w:t xml:space="preserve">  sri</w:t>
      </w:r>
      <w:r w:rsidR="00F27816">
        <w:t xml:space="preserve"> int(11) NOT NULL AUTO_INCREMENT PRIMARY KEY,</w:t>
      </w:r>
    </w:p>
    <w:p w14:paraId="1BC47853" w14:textId="6337EF07" w:rsidR="00F27816" w:rsidRDefault="00DA6A05" w:rsidP="00F27816">
      <w:r>
        <w:t xml:space="preserve">  department_name</w:t>
      </w:r>
      <w:r w:rsidR="00F27816">
        <w:t xml:space="preserve"> varchar(255) NOT NULL</w:t>
      </w:r>
    </w:p>
    <w:p w14:paraId="5B48C61E" w14:textId="46903410" w:rsidR="00F27816" w:rsidRDefault="00DA6A05" w:rsidP="00F27816">
      <w:r>
        <w:t>);</w:t>
      </w:r>
    </w:p>
    <w:p w14:paraId="2516A3FB" w14:textId="74F90B1F" w:rsidR="00F27816" w:rsidRDefault="00F27816" w:rsidP="00F27816"/>
    <w:p w14:paraId="709D8A21" w14:textId="7A56F4C4" w:rsidR="00F27816" w:rsidRPr="006B0347" w:rsidRDefault="00F27816" w:rsidP="00F27816">
      <w:pPr>
        <w:rPr>
          <w:b/>
        </w:rPr>
      </w:pPr>
      <w:r w:rsidRPr="006B0347">
        <w:rPr>
          <w:b/>
        </w:rPr>
        <w:t>Device Table with Create Query</w:t>
      </w:r>
    </w:p>
    <w:p w14:paraId="66C90BCC" w14:textId="4C86C69E" w:rsidR="00F27816" w:rsidRDefault="00AF5093" w:rsidP="00F27816">
      <w:r>
        <w:t>CREATE TABLE device_table</w:t>
      </w:r>
      <w:r w:rsidR="00F27816">
        <w:t xml:space="preserve"> (</w:t>
      </w:r>
    </w:p>
    <w:p w14:paraId="49D67C08" w14:textId="085C13D7" w:rsidR="00F27816" w:rsidRDefault="00AF5093" w:rsidP="00F27816">
      <w:r>
        <w:t xml:space="preserve">  sno</w:t>
      </w:r>
      <w:r w:rsidR="00F27816">
        <w:t xml:space="preserve"> int(11) NOT NULL AUTO_INCREMENT PRIMARY KEY,</w:t>
      </w:r>
    </w:p>
    <w:p w14:paraId="44612077" w14:textId="63272840" w:rsidR="00F27816" w:rsidRDefault="00AF5093" w:rsidP="00F27816">
      <w:r>
        <w:t xml:space="preserve">  device_type</w:t>
      </w:r>
      <w:r w:rsidR="00F27816">
        <w:t xml:space="preserve"> varchar(15) NOT NULL,</w:t>
      </w:r>
    </w:p>
    <w:p w14:paraId="5D273BBD" w14:textId="1DC8934D" w:rsidR="00F27816" w:rsidRDefault="00AF5093" w:rsidP="00F27816">
      <w:r>
        <w:t xml:space="preserve">  model_number</w:t>
      </w:r>
      <w:r w:rsidR="00F27816">
        <w:t xml:space="preserve"> varchar(50) NOT NULL,</w:t>
      </w:r>
    </w:p>
    <w:p w14:paraId="452B9894" w14:textId="446FC9E2" w:rsidR="00F27816" w:rsidRDefault="00AF5093" w:rsidP="00F27816">
      <w:r>
        <w:t xml:space="preserve">  year_of_manufacture</w:t>
      </w:r>
      <w:r w:rsidR="00F27816">
        <w:t xml:space="preserve"> datetime NOT NULL,</w:t>
      </w:r>
    </w:p>
    <w:p w14:paraId="34893437" w14:textId="183CE1B1" w:rsidR="00F27816" w:rsidRDefault="00AF5093" w:rsidP="00F27816">
      <w:r>
        <w:t xml:space="preserve">  configuration</w:t>
      </w:r>
      <w:r w:rsidR="00F27816">
        <w:t xml:space="preserve"> varchar(255) NOT NULL,</w:t>
      </w:r>
    </w:p>
    <w:p w14:paraId="0EA502A4" w14:textId="27F8A11A" w:rsidR="00F27816" w:rsidRDefault="00AF5093" w:rsidP="00F27816">
      <w:r>
        <w:t xml:space="preserve">  price</w:t>
      </w:r>
      <w:r w:rsidR="00F27816">
        <w:t xml:space="preserve"> float NOT NULL,</w:t>
      </w:r>
    </w:p>
    <w:p w14:paraId="6B630D31" w14:textId="7A9E6C32" w:rsidR="00F27816" w:rsidRDefault="00AF5093" w:rsidP="00F27816">
      <w:r>
        <w:t xml:space="preserve">  company_name</w:t>
      </w:r>
      <w:r w:rsidR="00F27816">
        <w:t xml:space="preserve"> varchar(30) NOT NULL,</w:t>
      </w:r>
    </w:p>
    <w:p w14:paraId="51FDF2CE" w14:textId="7D156189" w:rsidR="00F27816" w:rsidRDefault="00AF5093" w:rsidP="00F27816">
      <w:r>
        <w:t xml:space="preserve">  purchasing_date</w:t>
      </w:r>
      <w:r w:rsidR="00F27816">
        <w:t xml:space="preserve"> datetime NOT NULL,</w:t>
      </w:r>
    </w:p>
    <w:p w14:paraId="1658B928" w14:textId="091B355D" w:rsidR="00F27816" w:rsidRDefault="00AF5093" w:rsidP="00F27816">
      <w:r>
        <w:t xml:space="preserve">  expiry_date</w:t>
      </w:r>
      <w:r w:rsidR="00F27816">
        <w:t xml:space="preserve"> datetime NOT NULL</w:t>
      </w:r>
    </w:p>
    <w:p w14:paraId="64C3F1B8" w14:textId="73DADE7D" w:rsidR="00F27816" w:rsidRDefault="00F27816" w:rsidP="00F27816">
      <w:r>
        <w:t>);</w:t>
      </w:r>
    </w:p>
    <w:p w14:paraId="4C1D16E8" w14:textId="77777777" w:rsidR="00F27816" w:rsidRDefault="00F27816" w:rsidP="00F27816"/>
    <w:p w14:paraId="30C11BA3" w14:textId="259BBDC9" w:rsidR="00F27816" w:rsidRPr="000E29A4" w:rsidRDefault="00F27816" w:rsidP="00F27816">
      <w:pPr>
        <w:rPr>
          <w:b/>
        </w:rPr>
      </w:pPr>
      <w:r w:rsidRPr="000E29A4">
        <w:rPr>
          <w:b/>
        </w:rPr>
        <w:t xml:space="preserve">Software Table with create Query </w:t>
      </w:r>
    </w:p>
    <w:p w14:paraId="7B4E0318" w14:textId="233962C7" w:rsidR="00F27816" w:rsidRDefault="000E29A4" w:rsidP="00F27816">
      <w:r>
        <w:t>CREATE TABLE software_table</w:t>
      </w:r>
      <w:r w:rsidR="00F27816">
        <w:t xml:space="preserve"> (</w:t>
      </w:r>
    </w:p>
    <w:p w14:paraId="7AD9A979" w14:textId="04E2A68C" w:rsidR="00F27816" w:rsidRDefault="000E29A4" w:rsidP="00F27816">
      <w:r>
        <w:t xml:space="preserve">  sno</w:t>
      </w:r>
      <w:r w:rsidR="00F27816">
        <w:t xml:space="preserve"> int(11) NOT NULL AUTO_INCREMENT PRIMARY KEY,</w:t>
      </w:r>
    </w:p>
    <w:p w14:paraId="0B478D9B" w14:textId="222F8D60" w:rsidR="00F27816" w:rsidRDefault="0086446B" w:rsidP="00F27816">
      <w:r>
        <w:t xml:space="preserve">  name</w:t>
      </w:r>
      <w:r w:rsidR="00F27816">
        <w:t xml:space="preserve"> varchar(50) NOT NULL,</w:t>
      </w:r>
    </w:p>
    <w:p w14:paraId="53103685" w14:textId="15050B75" w:rsidR="00F27816" w:rsidRDefault="0086446B" w:rsidP="00F27816">
      <w:r>
        <w:t xml:space="preserve">  type</w:t>
      </w:r>
      <w:r w:rsidR="00F27816">
        <w:t xml:space="preserve"> varchar(100) NOT NULL,</w:t>
      </w:r>
    </w:p>
    <w:p w14:paraId="30086389" w14:textId="0D626E28" w:rsidR="00F27816" w:rsidRDefault="0086446B" w:rsidP="00F27816">
      <w:r>
        <w:lastRenderedPageBreak/>
        <w:t xml:space="preserve">  licence</w:t>
      </w:r>
      <w:r w:rsidR="00F27816">
        <w:t xml:space="preserve"> int(11) NOT NULL,</w:t>
      </w:r>
    </w:p>
    <w:p w14:paraId="4CDF42BB" w14:textId="055AEB34" w:rsidR="00F27816" w:rsidRDefault="0086446B" w:rsidP="00F27816">
      <w:r>
        <w:t xml:space="preserve">  purchasing_date</w:t>
      </w:r>
      <w:r w:rsidR="00F27816">
        <w:t xml:space="preserve"> datetime NOT NULL,</w:t>
      </w:r>
    </w:p>
    <w:p w14:paraId="2C0FD01C" w14:textId="19795C60" w:rsidR="00F27816" w:rsidRDefault="0086446B" w:rsidP="00F27816">
      <w:r>
        <w:t xml:space="preserve">  expiry_date</w:t>
      </w:r>
      <w:r w:rsidR="00F27816">
        <w:t xml:space="preserve"> datetime NOT NULL,</w:t>
      </w:r>
    </w:p>
    <w:p w14:paraId="75AF8348" w14:textId="27C9DD0A" w:rsidR="00F27816" w:rsidRDefault="0086446B" w:rsidP="00F27816">
      <w:r>
        <w:t xml:space="preserve">  no_of_copies</w:t>
      </w:r>
      <w:r w:rsidR="00F27816">
        <w:t xml:space="preserve"> int(11) NOT NULL</w:t>
      </w:r>
    </w:p>
    <w:p w14:paraId="694C5B70" w14:textId="06317E83" w:rsidR="00F27816" w:rsidRDefault="00F27816" w:rsidP="00F27816">
      <w:r>
        <w:t>);</w:t>
      </w:r>
    </w:p>
    <w:p w14:paraId="4E973CBF" w14:textId="0EE118EC" w:rsidR="00F27816" w:rsidRDefault="00F27816" w:rsidP="00F27816"/>
    <w:p w14:paraId="40B958A8" w14:textId="28A2EBED" w:rsidR="00F27816" w:rsidRPr="0086446B" w:rsidRDefault="00F27816" w:rsidP="00F27816">
      <w:pPr>
        <w:rPr>
          <w:b/>
        </w:rPr>
      </w:pPr>
      <w:r w:rsidRPr="0086446B">
        <w:rPr>
          <w:b/>
        </w:rPr>
        <w:t xml:space="preserve">User Table with create Query </w:t>
      </w:r>
    </w:p>
    <w:p w14:paraId="218B0192" w14:textId="726F5EFE" w:rsidR="00F27816" w:rsidRDefault="00115565" w:rsidP="00F27816">
      <w:r>
        <w:t>CREATE TABLE users_table</w:t>
      </w:r>
      <w:r w:rsidR="00F27816">
        <w:t xml:space="preserve"> (</w:t>
      </w:r>
    </w:p>
    <w:p w14:paraId="6CC7FE07" w14:textId="77485EE7" w:rsidR="00F27816" w:rsidRDefault="00115565" w:rsidP="00F27816">
      <w:r>
        <w:t xml:space="preserve">  sno</w:t>
      </w:r>
      <w:r w:rsidR="00F27816">
        <w:t xml:space="preserve"> int(11) NOT NULL AUTO_INCREMENT PRIMARY KEY,</w:t>
      </w:r>
    </w:p>
    <w:p w14:paraId="4F693107" w14:textId="73C37443" w:rsidR="00F27816" w:rsidRDefault="00115565" w:rsidP="00F27816">
      <w:r>
        <w:t xml:space="preserve">  name</w:t>
      </w:r>
      <w:r w:rsidR="00F27816">
        <w:t xml:space="preserve"> varchar(60) NOT NULL,</w:t>
      </w:r>
    </w:p>
    <w:p w14:paraId="118AB555" w14:textId="36F64D41" w:rsidR="00F27816" w:rsidRDefault="00115565" w:rsidP="00F27816">
      <w:r>
        <w:t xml:space="preserve">  email_id</w:t>
      </w:r>
      <w:r w:rsidR="00F27816">
        <w:t xml:space="preserve"> varchar(60) NOT NULL,</w:t>
      </w:r>
    </w:p>
    <w:p w14:paraId="115B44EA" w14:textId="117A13C9" w:rsidR="00F27816" w:rsidRDefault="00115565" w:rsidP="00F27816">
      <w:r>
        <w:t xml:space="preserve">  </w:t>
      </w:r>
      <w:r w:rsidR="00F27816">
        <w:t>phone_number varchar(15) NOT NULL,</w:t>
      </w:r>
    </w:p>
    <w:p w14:paraId="756F7FF9" w14:textId="5E3526B7" w:rsidR="00F27816" w:rsidRDefault="00F27816" w:rsidP="00F27816">
      <w:r>
        <w:t xml:space="preserve">  address varchar(100) NOT NULL,</w:t>
      </w:r>
    </w:p>
    <w:p w14:paraId="518D71C9" w14:textId="05DB31F1" w:rsidR="00F27816" w:rsidRDefault="00F27816" w:rsidP="00F27816">
      <w:r>
        <w:t xml:space="preserve">  salary float DEFAULT NULL</w:t>
      </w:r>
    </w:p>
    <w:p w14:paraId="3A530F73" w14:textId="5B1512D1" w:rsidR="00F27816" w:rsidRDefault="00F27816" w:rsidP="00F27816">
      <w:r>
        <w:t>) ;</w:t>
      </w:r>
    </w:p>
    <w:p w14:paraId="3AB0849D" w14:textId="2451CCF2" w:rsidR="00F27816" w:rsidRDefault="00F27816" w:rsidP="00F27816"/>
    <w:p w14:paraId="3F634A8A" w14:textId="448FD9E1" w:rsidR="00F27816" w:rsidRPr="00D0741C" w:rsidRDefault="00D0741C" w:rsidP="00F27816">
      <w:pPr>
        <w:rPr>
          <w:b/>
        </w:rPr>
      </w:pPr>
      <w:r>
        <w:t xml:space="preserve"> </w:t>
      </w:r>
      <w:r w:rsidRPr="00D0741C">
        <w:rPr>
          <w:b/>
        </w:rPr>
        <w:t>V</w:t>
      </w:r>
      <w:r w:rsidR="00F27816" w:rsidRPr="00D0741C">
        <w:rPr>
          <w:b/>
        </w:rPr>
        <w:t xml:space="preserve">endor table with create Query </w:t>
      </w:r>
    </w:p>
    <w:p w14:paraId="5F2F65B3" w14:textId="3718F894" w:rsidR="00F27816" w:rsidRDefault="00F27816" w:rsidP="00F27816">
      <w:r>
        <w:t>CREATE TABLE vendor_table (</w:t>
      </w:r>
    </w:p>
    <w:p w14:paraId="385D6E80" w14:textId="5FB1FBFC" w:rsidR="00F27816" w:rsidRDefault="00F27816" w:rsidP="00F27816">
      <w:r>
        <w:t xml:space="preserve">  sno int(11) NOT NULL AUTO_INCREMENT PRIMARY Key,</w:t>
      </w:r>
    </w:p>
    <w:p w14:paraId="7365029B" w14:textId="4FFBEB10" w:rsidR="00F27816" w:rsidRDefault="00F27816" w:rsidP="00F27816">
      <w:r>
        <w:t xml:space="preserve">  name varchar(100) NOT NULL,</w:t>
      </w:r>
    </w:p>
    <w:p w14:paraId="0521F9E9" w14:textId="54A7180F" w:rsidR="00F27816" w:rsidRDefault="00F27816" w:rsidP="00F27816">
      <w:r>
        <w:t xml:space="preserve">  company_name varchar(200) NOT NULL,</w:t>
      </w:r>
    </w:p>
    <w:p w14:paraId="037D0E07" w14:textId="6A4D88E1" w:rsidR="00F27816" w:rsidRDefault="00F27816" w:rsidP="00F27816">
      <w:r>
        <w:t xml:space="preserve">  phone_number varchar(15) NOT NULL,</w:t>
      </w:r>
    </w:p>
    <w:p w14:paraId="6F8FE6BA" w14:textId="1381D5EB" w:rsidR="00F27816" w:rsidRDefault="00F27816" w:rsidP="00F27816">
      <w:r>
        <w:t xml:space="preserve">  company_address varchar(255) NOT NULL</w:t>
      </w:r>
    </w:p>
    <w:p w14:paraId="64CC0EDC" w14:textId="4C14BE89" w:rsidR="00F27816" w:rsidRDefault="00F27816" w:rsidP="00F27816">
      <w:r>
        <w:t>) ;</w:t>
      </w:r>
    </w:p>
    <w:p w14:paraId="52DE7971" w14:textId="77777777" w:rsidR="00D0741C" w:rsidRDefault="00D0741C" w:rsidP="00F27816"/>
    <w:p w14:paraId="05C0A5BD" w14:textId="407863FA" w:rsidR="00F27816" w:rsidRPr="00D0741C" w:rsidRDefault="00D0741C" w:rsidP="00F27816">
      <w:pPr>
        <w:rPr>
          <w:b/>
        </w:rPr>
      </w:pPr>
      <w:r>
        <w:t xml:space="preserve"> </w:t>
      </w:r>
      <w:r w:rsidRPr="00D0741C">
        <w:rPr>
          <w:b/>
        </w:rPr>
        <w:t>S</w:t>
      </w:r>
      <w:r w:rsidR="00F27816" w:rsidRPr="00D0741C">
        <w:rPr>
          <w:b/>
        </w:rPr>
        <w:t xml:space="preserve">oftware_device_table Table with create Query </w:t>
      </w:r>
    </w:p>
    <w:p w14:paraId="4AA2F2A4" w14:textId="322BAB58" w:rsidR="00F27816" w:rsidRDefault="00F27816" w:rsidP="00F27816">
      <w:r>
        <w:t>CREATE TABLE software_device_table (</w:t>
      </w:r>
    </w:p>
    <w:p w14:paraId="68435325" w14:textId="075160F2" w:rsidR="00F27816" w:rsidRDefault="00F27816" w:rsidP="00F27816">
      <w:r>
        <w:t xml:space="preserve">  id int(11) NOT NULL AUTO_INCREMENT PRIMARY KEY,</w:t>
      </w:r>
    </w:p>
    <w:p w14:paraId="79D99CE9" w14:textId="31A4BC66" w:rsidR="00F27816" w:rsidRDefault="00F27816" w:rsidP="00F27816">
      <w:r>
        <w:t xml:space="preserve">  software_id int(11) NOT NULL,</w:t>
      </w:r>
    </w:p>
    <w:p w14:paraId="2C659B1F" w14:textId="7F2C9223" w:rsidR="00F27816" w:rsidRDefault="00F27816" w:rsidP="00F27816">
      <w:r>
        <w:t xml:space="preserve">  device_id int(11) NOT NULL,</w:t>
      </w:r>
    </w:p>
    <w:p w14:paraId="50FCAD22" w14:textId="1D96682B" w:rsidR="00F27816" w:rsidRDefault="00F27816" w:rsidP="00F27816">
      <w:r>
        <w:t xml:space="preserve">   CONSTRAINT fk_software FOREIGN KEY (software_id) REFERENCES software_table (sno),</w:t>
      </w:r>
    </w:p>
    <w:p w14:paraId="088AC606" w14:textId="2A3F8ED9" w:rsidR="00F27816" w:rsidRDefault="00F27816" w:rsidP="00F27816">
      <w:r>
        <w:lastRenderedPageBreak/>
        <w:t xml:space="preserve">  CONSTRAINT fk_device FOREIGN KEY (device_id) REFERENCES device_table (sno)</w:t>
      </w:r>
    </w:p>
    <w:p w14:paraId="4EDB9165" w14:textId="0AB762F6" w:rsidR="00F27816" w:rsidRDefault="00F27816" w:rsidP="00F27816">
      <w:r>
        <w:t>) ;</w:t>
      </w:r>
    </w:p>
    <w:p w14:paraId="5865B8E4" w14:textId="77777777" w:rsidR="00F27816" w:rsidRDefault="00F27816" w:rsidP="00F27816"/>
    <w:p w14:paraId="3BD004D3" w14:textId="3D892D44" w:rsidR="00F27816" w:rsidRPr="007C04B4" w:rsidRDefault="00F27816" w:rsidP="00F27816">
      <w:pPr>
        <w:rPr>
          <w:b/>
        </w:rPr>
      </w:pPr>
      <w:r>
        <w:t xml:space="preserve"> </w:t>
      </w:r>
      <w:r w:rsidRPr="007C04B4">
        <w:rPr>
          <w:b/>
        </w:rPr>
        <w:t>Table structure for table software_vendor_table</w:t>
      </w:r>
    </w:p>
    <w:p w14:paraId="3655E560" w14:textId="00B4B8C0" w:rsidR="00F27816" w:rsidRDefault="00F27816" w:rsidP="00F27816">
      <w:r>
        <w:t>CREATE TABLE software_vendor_table (</w:t>
      </w:r>
    </w:p>
    <w:p w14:paraId="184D5BBC" w14:textId="642C207B" w:rsidR="00F27816" w:rsidRDefault="00F27816" w:rsidP="00F27816">
      <w:r>
        <w:t xml:space="preserve">  id int(11) NOT NULL AUTO_INCREMENT PRIMARY KEY,</w:t>
      </w:r>
    </w:p>
    <w:p w14:paraId="6AC4F630" w14:textId="37F855D9" w:rsidR="00F27816" w:rsidRDefault="00F27816" w:rsidP="00F27816">
      <w:r>
        <w:t xml:space="preserve">  software_id int(11) NOT NULL,</w:t>
      </w:r>
    </w:p>
    <w:p w14:paraId="212586CD" w14:textId="66E1E2BA" w:rsidR="00F27816" w:rsidRDefault="00F27816" w:rsidP="00F27816">
      <w:r>
        <w:t xml:space="preserve">  vendor_id int(11) NOT NULL,</w:t>
      </w:r>
    </w:p>
    <w:p w14:paraId="37B12796" w14:textId="7D916876" w:rsidR="00F27816" w:rsidRDefault="00F27816" w:rsidP="00F27816">
      <w:r>
        <w:t xml:space="preserve">   CONSTRAINT fk_software_id FOREIGN KEY (software_id) REFERENCES software_table (sno),</w:t>
      </w:r>
    </w:p>
    <w:p w14:paraId="2248796A" w14:textId="650B9D1E" w:rsidR="00F27816" w:rsidRDefault="00F27816" w:rsidP="00F27816">
      <w:r>
        <w:t xml:space="preserve">  CONSTRAINT fk_vendor_id FOREIGN KEY (vendor_id) REFERENCES vendor_table(sno)</w:t>
      </w:r>
    </w:p>
    <w:p w14:paraId="51669BC4" w14:textId="385C25AC" w:rsidR="00F27816" w:rsidRDefault="00F27816" w:rsidP="00F27816">
      <w:r>
        <w:t>) ;</w:t>
      </w:r>
    </w:p>
    <w:p w14:paraId="0F94603F" w14:textId="529A6770" w:rsidR="00F27816" w:rsidRDefault="00F27816" w:rsidP="00F27816"/>
    <w:p w14:paraId="4A3CFFF1" w14:textId="12871F10" w:rsidR="00F27816" w:rsidRDefault="00F27816" w:rsidP="00F27816">
      <w:r>
        <w:t>CREATE TABLE user_department_table (</w:t>
      </w:r>
    </w:p>
    <w:p w14:paraId="21339D17" w14:textId="1F43D207" w:rsidR="00F27816" w:rsidRDefault="00F27816" w:rsidP="00F27816">
      <w:r>
        <w:t xml:space="preserve">  id int(11) NOT NULL AUTO_INCREMENT PRIMARY KEY,</w:t>
      </w:r>
    </w:p>
    <w:p w14:paraId="541E3B58" w14:textId="47997F2F" w:rsidR="00F27816" w:rsidRDefault="00F27816" w:rsidP="00F27816">
      <w:r>
        <w:t xml:space="preserve">  user_id int(11) NOT NULL,</w:t>
      </w:r>
    </w:p>
    <w:p w14:paraId="26D77D75" w14:textId="313E8589" w:rsidR="00F27816" w:rsidRDefault="00F27816" w:rsidP="00F27816">
      <w:r>
        <w:t xml:space="preserve">  department_id int(11) NOT NULL,</w:t>
      </w:r>
    </w:p>
    <w:p w14:paraId="33F4A6DB" w14:textId="302922A0" w:rsidR="00F27816" w:rsidRDefault="00F27816" w:rsidP="00F27816">
      <w:r>
        <w:t xml:space="preserve">  CONSTRAINT fk_user FOREIGN KEY (user_id) REFERENCES users_table (sno),</w:t>
      </w:r>
    </w:p>
    <w:p w14:paraId="4BB1DF9F" w14:textId="7AB9C090" w:rsidR="00F27816" w:rsidRDefault="00F27816" w:rsidP="00F27816">
      <w:r>
        <w:t xml:space="preserve">  CONSTRAINT fk_department FOREIGN KEY (department_id) REFERENCES department (sri)</w:t>
      </w:r>
    </w:p>
    <w:p w14:paraId="01DCBC38" w14:textId="421E1B10" w:rsidR="00F27816" w:rsidRDefault="00F27816" w:rsidP="00F27816">
      <w:r>
        <w:t>) ;</w:t>
      </w:r>
    </w:p>
    <w:p w14:paraId="0C2D6193" w14:textId="77777777" w:rsidR="00F27816" w:rsidRDefault="00F27816" w:rsidP="00F27816"/>
    <w:p w14:paraId="440504D8" w14:textId="56FE0099" w:rsidR="00F27816" w:rsidRDefault="00F27816" w:rsidP="00F27816">
      <w:r>
        <w:t>CREATE TABLE user_device_table (</w:t>
      </w:r>
    </w:p>
    <w:p w14:paraId="0F97A509" w14:textId="1CB7CD84" w:rsidR="00F27816" w:rsidRDefault="00F27816" w:rsidP="00F27816">
      <w:r>
        <w:t xml:space="preserve">  id int(11) NOT NULL,</w:t>
      </w:r>
    </w:p>
    <w:p w14:paraId="47A2F4E7" w14:textId="7E1C205B" w:rsidR="00F27816" w:rsidRDefault="00F27816" w:rsidP="00F27816">
      <w:r>
        <w:t xml:space="preserve">  user_id int(11) NOT NULL,</w:t>
      </w:r>
    </w:p>
    <w:p w14:paraId="519A2951" w14:textId="10044F28" w:rsidR="00F27816" w:rsidRDefault="00F27816" w:rsidP="00F27816">
      <w:r>
        <w:t xml:space="preserve">  device_id int(11) NOT NULL,</w:t>
      </w:r>
    </w:p>
    <w:p w14:paraId="222FFBBE" w14:textId="107182BA" w:rsidR="00F27816" w:rsidRDefault="00F27816" w:rsidP="00F27816">
      <w:r>
        <w:t xml:space="preserve">  CONSTRAINT fk_user_id FOREIGN KEY (user_id) REFERENCES users_table (sno),</w:t>
      </w:r>
    </w:p>
    <w:p w14:paraId="25D97068" w14:textId="70900C0B" w:rsidR="00F27816" w:rsidRDefault="00F27816" w:rsidP="00F27816">
      <w:r>
        <w:t xml:space="preserve">  CONSTRAINT fk_device_id FOREIGN KEY (device_id) REFERENCES device_table (sno)</w:t>
      </w:r>
    </w:p>
    <w:p w14:paraId="21BA0B18" w14:textId="087F1672" w:rsidR="00F27816" w:rsidRDefault="00F27816" w:rsidP="00F27816">
      <w:r>
        <w:t>) ;</w:t>
      </w:r>
    </w:p>
    <w:p w14:paraId="0E8CD654" w14:textId="4C070FDC" w:rsidR="007C04B4" w:rsidRDefault="007C04B4" w:rsidP="00F27816"/>
    <w:p w14:paraId="45F83F5E" w14:textId="77777777" w:rsidR="007C04B4" w:rsidRDefault="007C04B4" w:rsidP="00F27816"/>
    <w:p w14:paraId="65936DAC" w14:textId="349D5BF1" w:rsidR="00F27816" w:rsidRDefault="00F27816" w:rsidP="00F27816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Insert Queries </w:t>
      </w:r>
    </w:p>
    <w:p w14:paraId="2AB3E1FA" w14:textId="343FF383" w:rsidR="00F27816" w:rsidRPr="0012686F" w:rsidRDefault="00F27816" w:rsidP="00F27816">
      <w:pPr>
        <w:rPr>
          <w:b/>
        </w:rPr>
      </w:pPr>
      <w:r>
        <w:t xml:space="preserve"> </w:t>
      </w:r>
      <w:r w:rsidRPr="0012686F">
        <w:rPr>
          <w:b/>
        </w:rPr>
        <w:t xml:space="preserve">Insert query for </w:t>
      </w:r>
      <w:r w:rsidR="0012686F" w:rsidRPr="0012686F">
        <w:rPr>
          <w:b/>
        </w:rPr>
        <w:t>Department</w:t>
      </w:r>
      <w:r w:rsidRPr="0012686F">
        <w:rPr>
          <w:b/>
        </w:rPr>
        <w:t xml:space="preserve"> Table</w:t>
      </w:r>
    </w:p>
    <w:p w14:paraId="51F1039E" w14:textId="77777777" w:rsidR="00F27816" w:rsidRDefault="00F27816" w:rsidP="00F27816"/>
    <w:p w14:paraId="2624AF66" w14:textId="06F3D971" w:rsidR="00F27816" w:rsidRDefault="00F27816" w:rsidP="00F27816">
      <w:r>
        <w:t>INSERT INTO department (sri, department_name) VALUES</w:t>
      </w:r>
    </w:p>
    <w:p w14:paraId="68699E37" w14:textId="77777777" w:rsidR="00F27816" w:rsidRDefault="00F27816" w:rsidP="00F27816">
      <w:r>
        <w:t>(1, 'Sales'),</w:t>
      </w:r>
    </w:p>
    <w:p w14:paraId="36E78CBB" w14:textId="77777777" w:rsidR="00F27816" w:rsidRDefault="00F27816" w:rsidP="00F27816">
      <w:r>
        <w:t>(2, 'I.T.'),</w:t>
      </w:r>
    </w:p>
    <w:p w14:paraId="6C0EB939" w14:textId="77777777" w:rsidR="00F27816" w:rsidRDefault="00F27816" w:rsidP="00F27816">
      <w:r>
        <w:t>(3, 'Warehouse'),</w:t>
      </w:r>
    </w:p>
    <w:p w14:paraId="0BE4B101" w14:textId="77777777" w:rsidR="00F27816" w:rsidRDefault="00F27816" w:rsidP="00F27816">
      <w:r>
        <w:t>(4, 'Sales'),</w:t>
      </w:r>
    </w:p>
    <w:p w14:paraId="5F67190D" w14:textId="77777777" w:rsidR="00F27816" w:rsidRDefault="00F27816" w:rsidP="00F27816">
      <w:r>
        <w:t>(5, 'Testing Unit');</w:t>
      </w:r>
    </w:p>
    <w:p w14:paraId="1138EF94" w14:textId="77777777" w:rsidR="00F27816" w:rsidRDefault="00F27816" w:rsidP="00F27816"/>
    <w:p w14:paraId="504BAACD" w14:textId="77777777" w:rsidR="00F27816" w:rsidRDefault="00F27816" w:rsidP="00F27816"/>
    <w:p w14:paraId="01E4507F" w14:textId="15151084" w:rsidR="00F27816" w:rsidRPr="0012686F" w:rsidRDefault="00F27816" w:rsidP="00F27816">
      <w:pPr>
        <w:rPr>
          <w:b/>
        </w:rPr>
      </w:pPr>
      <w:r>
        <w:t xml:space="preserve"> </w:t>
      </w:r>
      <w:r w:rsidRPr="0012686F">
        <w:rPr>
          <w:b/>
        </w:rPr>
        <w:t xml:space="preserve">Insert into user table </w:t>
      </w:r>
    </w:p>
    <w:p w14:paraId="2EF0B955" w14:textId="77777777" w:rsidR="00F27816" w:rsidRDefault="00F27816" w:rsidP="00F27816"/>
    <w:p w14:paraId="6402B743" w14:textId="6C8200CB" w:rsidR="00F27816" w:rsidRDefault="00F27816" w:rsidP="00F27816">
      <w:r>
        <w:t>INSERT INTO users_table (sno, name, email_id, phone_number, address, salary) VALUES</w:t>
      </w:r>
    </w:p>
    <w:p w14:paraId="573D7DD3" w14:textId="77777777" w:rsidR="00F27816" w:rsidRDefault="00F27816" w:rsidP="00F27816">
      <w:r>
        <w:t>(1, 'Edison Woods', 'edison.woods@gmail.com', '(617)555-3452', '421 Golf Course Drive,USA', 2500),</w:t>
      </w:r>
    </w:p>
    <w:p w14:paraId="6D10E47C" w14:textId="77777777" w:rsidR="00F27816" w:rsidRDefault="00F27816" w:rsidP="00F27816">
      <w:r>
        <w:t>(2, 'Alexander Hunold', 'alexander_hunold@yahoo.com', '(617)555-4343', '4686 Sycamore Fork Road, Hopkins, Minnesota, USA', 56000),</w:t>
      </w:r>
    </w:p>
    <w:p w14:paraId="3C1A6B46" w14:textId="77777777" w:rsidR="00F27816" w:rsidRDefault="00F27816" w:rsidP="00F27816">
      <w:r>
        <w:t>(3, 'Steven King ', 'stevenking@gmail.com', '(617)555-2222', '442 Columbia Boulevard, Randallstown, Maryland, USA', 45777),</w:t>
      </w:r>
    </w:p>
    <w:p w14:paraId="5C922A94" w14:textId="77777777" w:rsidR="00F27816" w:rsidRDefault="00F27816" w:rsidP="00F27816">
      <w:r>
        <w:t>(4, 'Neena Kochhar ', 'Neena_Kochhar@gmail.com', '(617)555-9876', '3464 Duke Lane, Newark, New Jersey,USA', 545454),</w:t>
      </w:r>
    </w:p>
    <w:p w14:paraId="6E785AE9" w14:textId="77777777" w:rsidR="00F27816" w:rsidRDefault="00F27816" w:rsidP="00F27816">
      <w:r>
        <w:t>(5, 'Diana Lorentz', 'Diana_Lorentz@gmail.com', '(617)555-1234', ' 2693 Passaic Street, Washington, Washington DC,USA', 875411),</w:t>
      </w:r>
    </w:p>
    <w:p w14:paraId="1A44931C" w14:textId="77777777" w:rsidR="00F27816" w:rsidRDefault="00F27816" w:rsidP="00F27816">
      <w:r>
        <w:t>(6, 'Nancy Greenberg', 'nancy.greenberg111@gmail.com', '(617)555-6543', '3236 Nutters Barn Lane, Des Moines, Iowa, USA', 12451),</w:t>
      </w:r>
    </w:p>
    <w:p w14:paraId="53CC5364" w14:textId="77777777" w:rsidR="00F27816" w:rsidRDefault="00F27816" w:rsidP="00F27816">
      <w:r>
        <w:t>(7, 'Daniel Faviet', 'daniel_Faviet@yahoo.com', '(617)555-7638', '127 Sugar Camp Road, Owatonna, Minnesota, USA', 25000),</w:t>
      </w:r>
    </w:p>
    <w:p w14:paraId="60A80256" w14:textId="77777777" w:rsidR="00F27816" w:rsidRDefault="00F27816" w:rsidP="00F27816">
      <w:r>
        <w:t>(8, 'Ismael Sciarra', 'ismaelSciarra1@gmail.com', '(617)555-9182', '3509 Poplar Lane, Miami, Florida, USA', 45000),</w:t>
      </w:r>
    </w:p>
    <w:p w14:paraId="286E835F" w14:textId="77777777" w:rsidR="00F27816" w:rsidRDefault="00F27816" w:rsidP="00F27816">
      <w:r>
        <w:t>(9, 'Jose Manuel Urman', 'jose_Manuel_Urman@hotmail.com', '(617)555-6574', '1242 Jessie Street, Lancaster, Ohio, USA', 15426),</w:t>
      </w:r>
    </w:p>
    <w:p w14:paraId="32B29D18" w14:textId="77777777" w:rsidR="00F27816" w:rsidRDefault="00F27816" w:rsidP="00F27816">
      <w:r>
        <w:t>(10, 'Shelli Baida', 'shelli_Baida123@gmail.com', '(617)555-0980', ' 4553 Parkway Drive, Tucson, Arizona, USA', 15428);</w:t>
      </w:r>
    </w:p>
    <w:p w14:paraId="0941636F" w14:textId="77777777" w:rsidR="00F27816" w:rsidRDefault="00F27816" w:rsidP="00F27816"/>
    <w:p w14:paraId="2C905844" w14:textId="64276248" w:rsidR="00F27816" w:rsidRPr="00DB286E" w:rsidRDefault="00F27816" w:rsidP="00F27816">
      <w:pPr>
        <w:rPr>
          <w:b/>
        </w:rPr>
      </w:pPr>
      <w:r w:rsidRPr="00DB286E">
        <w:rPr>
          <w:b/>
        </w:rPr>
        <w:t xml:space="preserve"> Insert Into Device Table </w:t>
      </w:r>
    </w:p>
    <w:p w14:paraId="3896F25C" w14:textId="77777777" w:rsidR="00F27816" w:rsidRDefault="00F27816" w:rsidP="00F27816"/>
    <w:p w14:paraId="11DC7C1B" w14:textId="1A3E2386" w:rsidR="00F27816" w:rsidRDefault="00F27816" w:rsidP="00F27816">
      <w:r>
        <w:lastRenderedPageBreak/>
        <w:t>INSERT INTO device_table (sno, device_type, model_number, year_of_manufacture, configuration, price, company_name, purchasing_date, expiry_date) VALUES</w:t>
      </w:r>
    </w:p>
    <w:p w14:paraId="5291D2A0" w14:textId="77777777" w:rsidR="00F27816" w:rsidRDefault="00F27816" w:rsidP="00F27816">
      <w:r>
        <w:t>(1, 'Desktop', 'ASUS Vivo AiO V222', '2011-01-01 00:00:00', '21.5" FHD, Dual Core Intel Celeron J4005, All-in-One Desktop (4GB/1TB HDD/Windows 10/Integrated Graphics/with Wired Keyboard &amp; Mouse/White/4.8 Kg), V222GAK-WA174T', 357.54, 'ASUS', '2011-01-01 00:00:00', '2023-01-01 00:00:00'),</w:t>
      </w:r>
    </w:p>
    <w:p w14:paraId="3F4A3485" w14:textId="77777777" w:rsidR="00F27816" w:rsidRDefault="00F27816" w:rsidP="00F27816">
      <w:r>
        <w:t>(2, 'Desktop', 'ASUS ExpertCenter D500SA', '2011-01-01 00:00:00', 'Intel Core i5-10400, 8GB DDR4 RAM, 256GB PCIe SSD, Wi-Fi 6, TPM, Windows 10 Professional, Black, D500SA-EB501', 572.99, 'ASUS', '2011-01-01 00:00:00', '2023-01-01 00:00:00'),</w:t>
      </w:r>
    </w:p>
    <w:p w14:paraId="1CCD977A" w14:textId="77777777" w:rsidR="00F27816" w:rsidRDefault="00F27816" w:rsidP="00F27816">
      <w:r>
        <w:t>(3, 'Desktop', 'ASUS Desktop S300', '2017-01-01 00:00:00', 'Intel Core i5-10400 Processor, 16GB DDR4 RAM, 512GB PCIe SSD, DVD Drive, Windows 10 Home, Wired Keyboard &amp; Mouse Included, Black, S300MA-DH501', 649.99, 'ASUS', '2017-01-01 00:00:00', '2030-01-01 00:00:00'),</w:t>
      </w:r>
    </w:p>
    <w:p w14:paraId="1638EFE6" w14:textId="77777777" w:rsidR="00F27816" w:rsidRDefault="00F27816" w:rsidP="00F27816">
      <w:r>
        <w:t>(4, 'Laptop', 'Lenovo IdeaPad ', '2018-01-02 00:00:00', '3 14" Laptop, 14.0" FHD 1920 x 1080 Display, AMD Ryzen 5 3500U Processor, 8GB DDR4 RAM, 256GB SSD, AMD Radeon Vega 8 Graphics, Narrow Bezel, Windows 10, 81W0003QUS, Abyss Blue', 513.9, 'Lenovo', '2018-01-02 00:00:00', '2028-01-02 00:00:00'),</w:t>
      </w:r>
    </w:p>
    <w:p w14:paraId="21581676" w14:textId="77777777" w:rsidR="00F27816" w:rsidRDefault="00F27816" w:rsidP="00F27816">
      <w:r>
        <w:t>(5, 'Laptop', 'Lenovo IdeaPad 3', '2018-01-01 00:00:00', '14" FHD Laptop Computer_ Intel Quad-Core i5 1035G1 (Beats i7-8665U)_ 12GB DDR4 RAM_ 1TB PCIe SSD_ AC WiFi_ BT 5.0_ Webcam_ Grey_ Remote Work_ Windows 10_ iPuzzle 500GB External HD', 729, 'Lenovo', '2018-01-01 00:00:00', '2028-01-01 00:00:00');</w:t>
      </w:r>
    </w:p>
    <w:p w14:paraId="4B62606B" w14:textId="77777777" w:rsidR="00F27816" w:rsidRDefault="00F27816" w:rsidP="00F27816"/>
    <w:p w14:paraId="1819C184" w14:textId="77777777" w:rsidR="00F27816" w:rsidRDefault="00F27816" w:rsidP="00F27816"/>
    <w:p w14:paraId="2F2193DC" w14:textId="1628B833" w:rsidR="00F27816" w:rsidRPr="00DB286E" w:rsidRDefault="00DB286E" w:rsidP="00F27816">
      <w:pPr>
        <w:rPr>
          <w:b/>
        </w:rPr>
      </w:pPr>
      <w:r w:rsidRPr="00DB286E">
        <w:rPr>
          <w:b/>
        </w:rPr>
        <w:t xml:space="preserve"> I</w:t>
      </w:r>
      <w:r w:rsidR="00F27816" w:rsidRPr="00DB286E">
        <w:rPr>
          <w:b/>
        </w:rPr>
        <w:t>nsert into Software table</w:t>
      </w:r>
    </w:p>
    <w:p w14:paraId="36322D86" w14:textId="77777777" w:rsidR="00F27816" w:rsidRDefault="00F27816" w:rsidP="00F27816"/>
    <w:p w14:paraId="3E0935E9" w14:textId="06099F8F" w:rsidR="00F27816" w:rsidRDefault="00F27816" w:rsidP="00F27816">
      <w:r>
        <w:t>INSERT INTO software_table (sno, name, type, licence, purchasing_date, expiry_date, no_of_copies) VALUES</w:t>
      </w:r>
    </w:p>
    <w:p w14:paraId="02660962" w14:textId="77777777" w:rsidR="00F27816" w:rsidRDefault="00F27816" w:rsidP="00F27816">
      <w:r>
        <w:t>(1, 'Techsmith Snagit', 'Screenshot program', 1, '2020-07-25 00:00:00', '2021-07-25 00:00:00', 5),</w:t>
      </w:r>
    </w:p>
    <w:p w14:paraId="1F82B0FF" w14:textId="77777777" w:rsidR="00F27816" w:rsidRDefault="00F27816" w:rsidP="00F27816">
      <w:r>
        <w:t>(2, 'Adobe Photoshop', 'Graphics Editor', 1, '2018-02-22 00:00:00', '2021-01-22 00:00:00', 7),</w:t>
      </w:r>
    </w:p>
    <w:p w14:paraId="73CCE98C" w14:textId="77777777" w:rsidR="00F27816" w:rsidRDefault="00F27816" w:rsidP="00F27816">
      <w:r>
        <w:t>(3, 'Autodesk Autocad', 'Computer-Aided Design and Rafting', 1, '2017-01-05 00:00:00', '2027-01-05 00:00:00', 10),</w:t>
      </w:r>
    </w:p>
    <w:p w14:paraId="17289892" w14:textId="77777777" w:rsidR="00F27816" w:rsidRDefault="00F27816" w:rsidP="00F27816">
      <w:r>
        <w:t>(4, 'Oracle Database 11g', 'Database Management System', 1, '2017-01-05 00:00:00', '2027-01-05 00:00:00', 10),</w:t>
      </w:r>
    </w:p>
    <w:p w14:paraId="0B71E47F" w14:textId="77777777" w:rsidR="00F27816" w:rsidRDefault="00F27816" w:rsidP="00F27816">
      <w:r>
        <w:t>(5, 'Oracle Database 12c', 'Database Management System', 1, '2017-01-05 00:00:00', '2027-01-05 00:00:00', 10),</w:t>
      </w:r>
    </w:p>
    <w:p w14:paraId="2B578C3E" w14:textId="77777777" w:rsidR="00F27816" w:rsidRDefault="00F27816" w:rsidP="00F27816">
      <w:r>
        <w:t>(6, 'Microsoft Windows 8', 'Operating System', 1, '2011-01-05 00:00:00', '2050-01-05 00:00:00', 20),</w:t>
      </w:r>
    </w:p>
    <w:p w14:paraId="58ABF187" w14:textId="77777777" w:rsidR="00F27816" w:rsidRDefault="00F27816" w:rsidP="00F27816">
      <w:r>
        <w:t>(7, 'Microsoft Windows 10', 'Computer-Aided Design and Rafting', 1, '2017-01-05 00:00:00', '2050-01-05 00:00:00', 30),</w:t>
      </w:r>
    </w:p>
    <w:p w14:paraId="575D9B10" w14:textId="77777777" w:rsidR="00F27816" w:rsidRDefault="00F27816" w:rsidP="00F27816">
      <w:r>
        <w:t>(8, 'Kaspersky Anti Virus', 'Anti Virus', 1, '2011-01-05 00:00:00', '2025-01-05 00:00:00', 50),</w:t>
      </w:r>
    </w:p>
    <w:p w14:paraId="3D12988B" w14:textId="77777777" w:rsidR="00F27816" w:rsidRDefault="00F27816" w:rsidP="00F27816">
      <w:r>
        <w:lastRenderedPageBreak/>
        <w:t>(9, 'SAP Financials', 'Enterprise resource planning software', 1, '2019-01-05 00:00:00', '2029-01-05 00:00:00', 50),</w:t>
      </w:r>
    </w:p>
    <w:p w14:paraId="0D72DD46" w14:textId="77777777" w:rsidR="00F27816" w:rsidRDefault="00F27816" w:rsidP="00F27816">
      <w:r>
        <w:t>(10, 'Scooter Software Beyond Compare', 'data comparison utility', 1, '2017-01-05 00:00:00', '2027-01-05 00:00:00', 20);</w:t>
      </w:r>
    </w:p>
    <w:p w14:paraId="0A9F7291" w14:textId="77777777" w:rsidR="00F27816" w:rsidRDefault="00F27816" w:rsidP="00F27816"/>
    <w:p w14:paraId="21FAD7A1" w14:textId="50461E3E" w:rsidR="00F27816" w:rsidRPr="00A91BA7" w:rsidRDefault="00A91BA7" w:rsidP="00F27816">
      <w:pPr>
        <w:rPr>
          <w:b/>
        </w:rPr>
      </w:pPr>
      <w:r>
        <w:t xml:space="preserve"> </w:t>
      </w:r>
      <w:r w:rsidRPr="00A91BA7">
        <w:rPr>
          <w:b/>
        </w:rPr>
        <w:t>I</w:t>
      </w:r>
      <w:r w:rsidR="006303EB">
        <w:rPr>
          <w:b/>
        </w:rPr>
        <w:t xml:space="preserve">nsert into users </w:t>
      </w:r>
      <w:r w:rsidR="00F27816" w:rsidRPr="00A91BA7">
        <w:rPr>
          <w:b/>
        </w:rPr>
        <w:t xml:space="preserve">table </w:t>
      </w:r>
    </w:p>
    <w:p w14:paraId="2F2F02BF" w14:textId="77777777" w:rsidR="00F27816" w:rsidRDefault="00F27816" w:rsidP="00F27816"/>
    <w:p w14:paraId="39892943" w14:textId="2358E1D2" w:rsidR="00F27816" w:rsidRDefault="00F27816" w:rsidP="00F27816">
      <w:r>
        <w:t>INSERT INTO users_table (sno, name, email_id, phone_number, address, salary) VALUES</w:t>
      </w:r>
    </w:p>
    <w:p w14:paraId="5E00BAF1" w14:textId="77777777" w:rsidR="00F27816" w:rsidRDefault="00F27816" w:rsidP="00F27816">
      <w:r>
        <w:t>(1, 'Edison Woods', 'edison.woods@gmail.com', '(617)555-3452', '421 Golf Course Drive,USA', 2500),</w:t>
      </w:r>
    </w:p>
    <w:p w14:paraId="5D1093F4" w14:textId="77777777" w:rsidR="00F27816" w:rsidRDefault="00F27816" w:rsidP="00F27816">
      <w:r>
        <w:t>(2, 'Alexander Hunold', 'alexander_hunold@yahoo.com', '(617)555-4343', '4686 Sycamore Fork Road, Hopkins, Minnesota, USA', 56000),</w:t>
      </w:r>
    </w:p>
    <w:p w14:paraId="6008E0C3" w14:textId="77777777" w:rsidR="00F27816" w:rsidRDefault="00F27816" w:rsidP="00F27816">
      <w:r>
        <w:t>(3, 'Steven King ', 'stevenking@gmail.com', '(617)555-2222', '442 Columbia Boulevard, Randallstown, Maryland, USA', 45777),</w:t>
      </w:r>
    </w:p>
    <w:p w14:paraId="4FA392F9" w14:textId="77777777" w:rsidR="00F27816" w:rsidRDefault="00F27816" w:rsidP="00F27816">
      <w:r>
        <w:t>(4, 'Neena Kochhar ', 'Neena_Kochhar@gmail.com', '(617)555-9876', '3464 Duke Lane, Newark, New Jersey,USA', 545454),</w:t>
      </w:r>
    </w:p>
    <w:p w14:paraId="514A3725" w14:textId="77777777" w:rsidR="00F27816" w:rsidRDefault="00F27816" w:rsidP="00F27816">
      <w:r>
        <w:t>(5, 'Diana Lorentz', 'Diana_Lorentz@gmail.com', '(617)555-1234', ' 2693 Passaic Street, Washington, Washington DC,USA', 875411),</w:t>
      </w:r>
    </w:p>
    <w:p w14:paraId="2732545E" w14:textId="77777777" w:rsidR="00F27816" w:rsidRDefault="00F27816" w:rsidP="00F27816">
      <w:r>
        <w:t>(6, 'Nancy Greenberg', 'nancy.greenberg111@gmail.com', '(617)555-6543', '3236 Nutters Barn Lane, Des Moines, Iowa, USA', 12451),</w:t>
      </w:r>
    </w:p>
    <w:p w14:paraId="50DB7064" w14:textId="77777777" w:rsidR="00F27816" w:rsidRDefault="00F27816" w:rsidP="00F27816">
      <w:r>
        <w:t>(7, 'Daniel Faviet', 'daniel_Faviet@yahoo.com', '(617)555-7638', '127 Sugar Camp Road, Owatonna, Minnesota, USA', 25000),</w:t>
      </w:r>
    </w:p>
    <w:p w14:paraId="0D7388CB" w14:textId="77777777" w:rsidR="00F27816" w:rsidRDefault="00F27816" w:rsidP="00F27816">
      <w:r>
        <w:t>(8, 'Ismael Sciarra', 'ismaelSciarra1@gmail.com', '(617)555-9182', '3509 Poplar Lane, Miami, Florida, USA', 45000),</w:t>
      </w:r>
    </w:p>
    <w:p w14:paraId="24538CC5" w14:textId="77777777" w:rsidR="00F27816" w:rsidRDefault="00F27816" w:rsidP="00F27816">
      <w:r>
        <w:t>(9, 'Jose Manuel Urman', 'jose_Manuel_Urman@hotmail.com', '(617)555-6574', '1242 Jessie Street, Lancaster, Ohio, USA', 15426),</w:t>
      </w:r>
    </w:p>
    <w:p w14:paraId="344C1DCF" w14:textId="77777777" w:rsidR="00F27816" w:rsidRDefault="00F27816" w:rsidP="00F27816">
      <w:r>
        <w:t>(10, 'Shelli Baida', 'shelli_Baida123@gmail.com', '(617)555-0980', ' 4553 Parkway Drive, Tucson, Arizona, USA', 15428);</w:t>
      </w:r>
    </w:p>
    <w:p w14:paraId="67206989" w14:textId="77777777" w:rsidR="00F27816" w:rsidRDefault="00F27816" w:rsidP="00F27816"/>
    <w:p w14:paraId="617D96B7" w14:textId="3CB7958F" w:rsidR="00F27816" w:rsidRPr="00A91BA7" w:rsidRDefault="00A91BA7" w:rsidP="00F27816">
      <w:pPr>
        <w:rPr>
          <w:b/>
        </w:rPr>
      </w:pPr>
      <w:r>
        <w:t xml:space="preserve"> </w:t>
      </w:r>
      <w:r w:rsidRPr="00A91BA7">
        <w:rPr>
          <w:b/>
        </w:rPr>
        <w:t>I</w:t>
      </w:r>
      <w:r w:rsidR="00F27816" w:rsidRPr="00A91BA7">
        <w:rPr>
          <w:b/>
        </w:rPr>
        <w:t xml:space="preserve">nsert into Vendor Table </w:t>
      </w:r>
    </w:p>
    <w:p w14:paraId="2A0BE48A" w14:textId="77777777" w:rsidR="00F27816" w:rsidRDefault="00F27816" w:rsidP="00F27816"/>
    <w:p w14:paraId="254B57DA" w14:textId="2E96AD28" w:rsidR="00F27816" w:rsidRDefault="00F27816" w:rsidP="00F27816">
      <w:r>
        <w:t>INSERT INTO vendor_table (sno, name, company_name, phone_number, company_address) VALUES</w:t>
      </w:r>
    </w:p>
    <w:p w14:paraId="5676183E" w14:textId="77777777" w:rsidR="00F27816" w:rsidRDefault="00F27816" w:rsidP="00F27816">
      <w:r>
        <w:t>(1, 'Techsmith', 'Techsmith', '(617)555-3452', 'Okemos, Michigan, US'),</w:t>
      </w:r>
    </w:p>
    <w:p w14:paraId="0B8CD865" w14:textId="77777777" w:rsidR="00F27816" w:rsidRDefault="00F27816" w:rsidP="00F27816">
      <w:r>
        <w:t>(2, 'Scooter Software', 'Scooter Software', '(617)555-9999', '625 N Segoe Rd, Suite 104 Madison, WI 53705,USA'),</w:t>
      </w:r>
    </w:p>
    <w:p w14:paraId="35565450" w14:textId="77777777" w:rsidR="00F27816" w:rsidRDefault="00F27816" w:rsidP="00F27816">
      <w:r>
        <w:t>(3, 'Adobe', 'Adobe', '(617)555-1111', 'San Jose, California, United States'),</w:t>
      </w:r>
    </w:p>
    <w:p w14:paraId="4BED4EB0" w14:textId="77777777" w:rsidR="00F27816" w:rsidRDefault="00F27816" w:rsidP="00F27816">
      <w:r>
        <w:lastRenderedPageBreak/>
        <w:t>(4, 'Autodesk', 'Autodesk', '(617)555-3333', 'Mill Valley, California, United States'),</w:t>
      </w:r>
    </w:p>
    <w:p w14:paraId="69F096AB" w14:textId="77777777" w:rsidR="00F27816" w:rsidRDefault="00F27816" w:rsidP="00F27816">
      <w:r>
        <w:t>(5, 'Microsoft', 'Microsoft', '(617)555-2222', 'Redmond, Washington, United States'),</w:t>
      </w:r>
    </w:p>
    <w:p w14:paraId="4DD10B11" w14:textId="77777777" w:rsidR="00F27816" w:rsidRDefault="00F27816" w:rsidP="00F27816">
      <w:r>
        <w:t>(6, 'Kaspersky', 'Kaspersky', '(617)555-4444', 'Moscow, Russia'),</w:t>
      </w:r>
    </w:p>
    <w:p w14:paraId="67A2690F" w14:textId="77777777" w:rsidR="00F27816" w:rsidRDefault="00F27816" w:rsidP="00F27816">
      <w:r>
        <w:t>(7, 'SAP', 'SAP', '(617)555-8888', 'USA'),</w:t>
      </w:r>
    </w:p>
    <w:p w14:paraId="5CA55524" w14:textId="77777777" w:rsidR="00F27816" w:rsidRDefault="00F27816" w:rsidP="00F27816">
      <w:r>
        <w:t>(9, 'Oracle', 'Oracle Corporation', '(806)786 2950', 'Santa Clara, California, United States');</w:t>
      </w:r>
    </w:p>
    <w:p w14:paraId="4DC0271C" w14:textId="77777777" w:rsidR="00F27816" w:rsidRDefault="00F27816" w:rsidP="00F27816"/>
    <w:p w14:paraId="7AFAD0E3" w14:textId="6DD44517" w:rsidR="00F27816" w:rsidRPr="00E21626" w:rsidRDefault="00E21626" w:rsidP="00F27816">
      <w:pPr>
        <w:rPr>
          <w:b/>
        </w:rPr>
      </w:pPr>
      <w:r w:rsidRPr="00A91BA7">
        <w:rPr>
          <w:b/>
        </w:rPr>
        <w:t>I</w:t>
      </w:r>
      <w:r>
        <w:rPr>
          <w:b/>
        </w:rPr>
        <w:t>nsert into User Device</w:t>
      </w:r>
      <w:r w:rsidRPr="00A91BA7">
        <w:rPr>
          <w:b/>
        </w:rPr>
        <w:t xml:space="preserve"> Table </w:t>
      </w:r>
    </w:p>
    <w:p w14:paraId="032C86A9" w14:textId="7BB3EC33" w:rsidR="00F27816" w:rsidRDefault="00F27816" w:rsidP="00F27816">
      <w:r>
        <w:t>INSERT INTO user_device_table (id, user_id, device_id) VALUES</w:t>
      </w:r>
    </w:p>
    <w:p w14:paraId="5E36ADFA" w14:textId="77777777" w:rsidR="00F27816" w:rsidRDefault="00F27816" w:rsidP="00F27816">
      <w:r>
        <w:t>(1, 1, 1),</w:t>
      </w:r>
    </w:p>
    <w:p w14:paraId="72BD2C95" w14:textId="77777777" w:rsidR="00F27816" w:rsidRDefault="00F27816" w:rsidP="00F27816">
      <w:r>
        <w:t>(2, 2, 2),</w:t>
      </w:r>
    </w:p>
    <w:p w14:paraId="5E643C06" w14:textId="77777777" w:rsidR="00F27816" w:rsidRDefault="00F27816" w:rsidP="00F27816">
      <w:r>
        <w:t>(3, 3, 3),</w:t>
      </w:r>
    </w:p>
    <w:p w14:paraId="465FA199" w14:textId="77777777" w:rsidR="00F27816" w:rsidRDefault="00F27816" w:rsidP="00F27816">
      <w:r>
        <w:t>(4, 4, 4),</w:t>
      </w:r>
    </w:p>
    <w:p w14:paraId="5DC7483E" w14:textId="77777777" w:rsidR="00F27816" w:rsidRDefault="00F27816" w:rsidP="00F27816">
      <w:r>
        <w:t>(5, 5, 5),</w:t>
      </w:r>
    </w:p>
    <w:p w14:paraId="412B4E50" w14:textId="77777777" w:rsidR="00F27816" w:rsidRDefault="00F27816" w:rsidP="00F27816">
      <w:r>
        <w:t>(6, 6, 5),</w:t>
      </w:r>
    </w:p>
    <w:p w14:paraId="35681A18" w14:textId="77777777" w:rsidR="00F27816" w:rsidRDefault="00F27816" w:rsidP="00F27816">
      <w:r>
        <w:t>(7, 7, 4),</w:t>
      </w:r>
    </w:p>
    <w:p w14:paraId="75BDEC0C" w14:textId="77777777" w:rsidR="00F27816" w:rsidRDefault="00F27816" w:rsidP="00F27816">
      <w:r>
        <w:t>(8, 8, 1),</w:t>
      </w:r>
    </w:p>
    <w:p w14:paraId="121586B1" w14:textId="77777777" w:rsidR="00F27816" w:rsidRDefault="00F27816" w:rsidP="00F27816">
      <w:r>
        <w:t>(9, 9, 3),</w:t>
      </w:r>
    </w:p>
    <w:p w14:paraId="5EDCF15E" w14:textId="77777777" w:rsidR="00F27816" w:rsidRDefault="00F27816" w:rsidP="00F27816">
      <w:r>
        <w:t>(10, 10, 2);</w:t>
      </w:r>
    </w:p>
    <w:p w14:paraId="5D247E69" w14:textId="4D24BC44" w:rsidR="00F27816" w:rsidRDefault="00F27816" w:rsidP="00F27816"/>
    <w:p w14:paraId="155761A2" w14:textId="646AFF86" w:rsidR="0092353B" w:rsidRPr="0092353B" w:rsidRDefault="0092353B" w:rsidP="00F27816">
      <w:pPr>
        <w:rPr>
          <w:b/>
        </w:rPr>
      </w:pPr>
      <w:r w:rsidRPr="00A91BA7">
        <w:rPr>
          <w:b/>
        </w:rPr>
        <w:t>I</w:t>
      </w:r>
      <w:r>
        <w:rPr>
          <w:b/>
        </w:rPr>
        <w:t>nsert into Software device</w:t>
      </w:r>
      <w:r w:rsidRPr="00A91BA7">
        <w:rPr>
          <w:b/>
        </w:rPr>
        <w:t xml:space="preserve"> Table </w:t>
      </w:r>
    </w:p>
    <w:p w14:paraId="5C126520" w14:textId="6DCBC80D" w:rsidR="00F27816" w:rsidRDefault="00F27816" w:rsidP="00F27816">
      <w:r>
        <w:t>INSERT INTO software_device_table (id, software_id, device_id) VALUES</w:t>
      </w:r>
    </w:p>
    <w:p w14:paraId="48BE5471" w14:textId="77777777" w:rsidR="00F27816" w:rsidRDefault="00F27816" w:rsidP="00F27816">
      <w:r>
        <w:t>(1, 1, 1),</w:t>
      </w:r>
    </w:p>
    <w:p w14:paraId="48BA4865" w14:textId="77777777" w:rsidR="00F27816" w:rsidRDefault="00F27816" w:rsidP="00F27816">
      <w:r>
        <w:t>(2, 2, 2),</w:t>
      </w:r>
    </w:p>
    <w:p w14:paraId="2D782043" w14:textId="77777777" w:rsidR="00F27816" w:rsidRDefault="00F27816" w:rsidP="00F27816">
      <w:r>
        <w:t>(3, 3, 3),</w:t>
      </w:r>
    </w:p>
    <w:p w14:paraId="747A6E72" w14:textId="77777777" w:rsidR="00F27816" w:rsidRDefault="00F27816" w:rsidP="00F27816">
      <w:r>
        <w:t>(4, 4, 4),</w:t>
      </w:r>
    </w:p>
    <w:p w14:paraId="17EC0FE4" w14:textId="77777777" w:rsidR="00F27816" w:rsidRDefault="00F27816" w:rsidP="00F27816">
      <w:r>
        <w:t>(5, 5, 5),</w:t>
      </w:r>
    </w:p>
    <w:p w14:paraId="562A56B3" w14:textId="77777777" w:rsidR="00F27816" w:rsidRDefault="00F27816" w:rsidP="00F27816">
      <w:r>
        <w:t>(6, 6, 1),</w:t>
      </w:r>
    </w:p>
    <w:p w14:paraId="314CE5B3" w14:textId="77777777" w:rsidR="00F27816" w:rsidRDefault="00F27816" w:rsidP="00F27816">
      <w:r>
        <w:t>(7, 7, 2),</w:t>
      </w:r>
    </w:p>
    <w:p w14:paraId="6E14C13E" w14:textId="77777777" w:rsidR="00F27816" w:rsidRDefault="00F27816" w:rsidP="00F27816">
      <w:r>
        <w:t>(8, 8, 3),</w:t>
      </w:r>
    </w:p>
    <w:p w14:paraId="2D4650B9" w14:textId="77777777" w:rsidR="00F27816" w:rsidRDefault="00F27816" w:rsidP="00F27816">
      <w:r>
        <w:t>(9, 9, 4),</w:t>
      </w:r>
    </w:p>
    <w:p w14:paraId="7D93A3F1" w14:textId="77777777" w:rsidR="00F27816" w:rsidRDefault="00F27816" w:rsidP="00F27816">
      <w:r>
        <w:t>(10, 10, 5);</w:t>
      </w:r>
    </w:p>
    <w:p w14:paraId="2405537B" w14:textId="77777777" w:rsidR="00F27816" w:rsidRDefault="00F27816" w:rsidP="00F27816"/>
    <w:p w14:paraId="3BEE4D02" w14:textId="5FD8E2C9" w:rsidR="00F27816" w:rsidRPr="00587BF1" w:rsidRDefault="00587BF1" w:rsidP="00F27816">
      <w:pPr>
        <w:rPr>
          <w:b/>
        </w:rPr>
      </w:pPr>
      <w:r w:rsidRPr="00A91BA7">
        <w:rPr>
          <w:b/>
        </w:rPr>
        <w:t>I</w:t>
      </w:r>
      <w:r>
        <w:rPr>
          <w:b/>
        </w:rPr>
        <w:t>nsert into Software Vendor Table</w:t>
      </w:r>
    </w:p>
    <w:p w14:paraId="400D2BDB" w14:textId="6A29E7E5" w:rsidR="00F27816" w:rsidRDefault="00F27816" w:rsidP="00F27816">
      <w:r>
        <w:t>INSERT INTO software_vendor_table (id, software_id, vendor_id) VALUES</w:t>
      </w:r>
    </w:p>
    <w:p w14:paraId="54583A23" w14:textId="77777777" w:rsidR="00F27816" w:rsidRDefault="00F27816" w:rsidP="00F27816">
      <w:r>
        <w:t>(1, 1, 1),</w:t>
      </w:r>
    </w:p>
    <w:p w14:paraId="57BB38CA" w14:textId="77777777" w:rsidR="00F27816" w:rsidRDefault="00F27816" w:rsidP="00F27816">
      <w:r>
        <w:t>(2, 2, 3),</w:t>
      </w:r>
    </w:p>
    <w:p w14:paraId="447E82B0" w14:textId="77777777" w:rsidR="00F27816" w:rsidRDefault="00F27816" w:rsidP="00F27816">
      <w:r>
        <w:t>(3, 3, 4),</w:t>
      </w:r>
    </w:p>
    <w:p w14:paraId="44686398" w14:textId="77777777" w:rsidR="00F27816" w:rsidRDefault="00F27816" w:rsidP="00F27816">
      <w:r>
        <w:t>(4, 4, 9),</w:t>
      </w:r>
    </w:p>
    <w:p w14:paraId="73C186E5" w14:textId="77777777" w:rsidR="00F27816" w:rsidRDefault="00F27816" w:rsidP="00F27816">
      <w:r>
        <w:t>(5, 5, 9),</w:t>
      </w:r>
    </w:p>
    <w:p w14:paraId="626106BC" w14:textId="77777777" w:rsidR="00F27816" w:rsidRDefault="00F27816" w:rsidP="00F27816">
      <w:r>
        <w:t>(6, 6, 5),</w:t>
      </w:r>
    </w:p>
    <w:p w14:paraId="3F4C4AC4" w14:textId="77777777" w:rsidR="00F27816" w:rsidRDefault="00F27816" w:rsidP="00F27816">
      <w:r>
        <w:t>(7, 7, 5),</w:t>
      </w:r>
    </w:p>
    <w:p w14:paraId="6CDD0D54" w14:textId="77777777" w:rsidR="00F27816" w:rsidRDefault="00F27816" w:rsidP="00F27816">
      <w:r>
        <w:t>(8, 8, 6),</w:t>
      </w:r>
    </w:p>
    <w:p w14:paraId="77553E55" w14:textId="77777777" w:rsidR="00F27816" w:rsidRDefault="00F27816" w:rsidP="00F27816">
      <w:r>
        <w:t>(9, 9, 7),</w:t>
      </w:r>
    </w:p>
    <w:p w14:paraId="1C453599" w14:textId="77777777" w:rsidR="00F27816" w:rsidRDefault="00F27816" w:rsidP="00F27816">
      <w:r>
        <w:t>(10, 10, 2);</w:t>
      </w:r>
    </w:p>
    <w:p w14:paraId="2625E5A8" w14:textId="77777777" w:rsidR="00F27816" w:rsidRDefault="00F27816" w:rsidP="00F27816"/>
    <w:p w14:paraId="16E824EB" w14:textId="6131BE97" w:rsidR="00F27816" w:rsidRPr="007C0A96" w:rsidRDefault="007C0A96" w:rsidP="00F27816">
      <w:pPr>
        <w:rPr>
          <w:b/>
        </w:rPr>
      </w:pPr>
      <w:r w:rsidRPr="00A91BA7">
        <w:rPr>
          <w:b/>
        </w:rPr>
        <w:t xml:space="preserve">Insert into </w:t>
      </w:r>
      <w:r>
        <w:rPr>
          <w:b/>
        </w:rPr>
        <w:t>User Department</w:t>
      </w:r>
      <w:r w:rsidR="00587B0C">
        <w:rPr>
          <w:b/>
        </w:rPr>
        <w:t xml:space="preserve"> </w:t>
      </w:r>
      <w:r w:rsidRPr="00A91BA7">
        <w:rPr>
          <w:b/>
        </w:rPr>
        <w:t xml:space="preserve">Table </w:t>
      </w:r>
    </w:p>
    <w:p w14:paraId="62DCF867" w14:textId="6898B417" w:rsidR="00F27816" w:rsidRDefault="00F27816" w:rsidP="00F27816">
      <w:r>
        <w:t>INSERT INTO user_department_table (id, user_id, department_id) VALUES</w:t>
      </w:r>
    </w:p>
    <w:p w14:paraId="523267A0" w14:textId="77777777" w:rsidR="00F27816" w:rsidRDefault="00F27816" w:rsidP="00F27816">
      <w:r>
        <w:t>(1, 1, 5),</w:t>
      </w:r>
    </w:p>
    <w:p w14:paraId="72BE47A7" w14:textId="77777777" w:rsidR="00F27816" w:rsidRDefault="00F27816" w:rsidP="00F27816">
      <w:r>
        <w:t>(2, 2, 4),</w:t>
      </w:r>
    </w:p>
    <w:p w14:paraId="08CFCC67" w14:textId="77777777" w:rsidR="00F27816" w:rsidRDefault="00F27816" w:rsidP="00F27816">
      <w:r>
        <w:t>(3, 3, 3),</w:t>
      </w:r>
    </w:p>
    <w:p w14:paraId="26E15347" w14:textId="77777777" w:rsidR="00F27816" w:rsidRDefault="00F27816" w:rsidP="00F27816">
      <w:r>
        <w:t>(4, 4, 1),</w:t>
      </w:r>
    </w:p>
    <w:p w14:paraId="2D4485B0" w14:textId="77777777" w:rsidR="00F27816" w:rsidRDefault="00F27816" w:rsidP="00F27816">
      <w:r>
        <w:t>(5, 5, 2),</w:t>
      </w:r>
    </w:p>
    <w:p w14:paraId="38C981F0" w14:textId="77777777" w:rsidR="00F27816" w:rsidRDefault="00F27816" w:rsidP="00F27816">
      <w:r>
        <w:t>(6, 6, 1),</w:t>
      </w:r>
    </w:p>
    <w:p w14:paraId="258A953A" w14:textId="77777777" w:rsidR="00F27816" w:rsidRDefault="00F27816" w:rsidP="00F27816">
      <w:r>
        <w:t>(7, 7, 2),</w:t>
      </w:r>
    </w:p>
    <w:p w14:paraId="508B9F05" w14:textId="77777777" w:rsidR="00F27816" w:rsidRDefault="00F27816" w:rsidP="00F27816">
      <w:r>
        <w:t>(8, 8, 3),</w:t>
      </w:r>
    </w:p>
    <w:p w14:paraId="17607190" w14:textId="77777777" w:rsidR="00F27816" w:rsidRDefault="00F27816" w:rsidP="00F27816">
      <w:r>
        <w:t>(9, 9, 4),</w:t>
      </w:r>
    </w:p>
    <w:p w14:paraId="3151A105" w14:textId="77777777" w:rsidR="005B00E7" w:rsidRDefault="00F27816" w:rsidP="00F27816">
      <w:r>
        <w:t>(10, 10, 5);</w:t>
      </w:r>
    </w:p>
    <w:p w14:paraId="0EB8889B" w14:textId="77777777" w:rsidR="005B00E7" w:rsidRDefault="005B00E7" w:rsidP="00F27816"/>
    <w:p w14:paraId="0EF31A3B" w14:textId="77777777" w:rsidR="005B00E7" w:rsidRDefault="005B00E7" w:rsidP="00F27816"/>
    <w:p w14:paraId="6A15B373" w14:textId="585D50D7" w:rsidR="00F27816" w:rsidRPr="005B00E7" w:rsidRDefault="00F27816" w:rsidP="00F27816">
      <w:r>
        <w:rPr>
          <w:b/>
          <w:bCs/>
          <w:sz w:val="26"/>
          <w:szCs w:val="26"/>
        </w:rPr>
        <w:t xml:space="preserve">Select Queries </w:t>
      </w:r>
    </w:p>
    <w:p w14:paraId="0D63AAFE" w14:textId="77777777" w:rsidR="00F27816" w:rsidRPr="005B00E7" w:rsidRDefault="00F27816" w:rsidP="00F27816">
      <w:pPr>
        <w:ind w:left="-142" w:right="-755"/>
        <w:rPr>
          <w:b/>
        </w:rPr>
      </w:pPr>
      <w:r w:rsidRPr="005B00E7">
        <w:rPr>
          <w:b/>
        </w:rPr>
        <w:t xml:space="preserve">1. Select Queries with Simple Conditions </w:t>
      </w:r>
    </w:p>
    <w:p w14:paraId="43A380BB" w14:textId="77777777" w:rsidR="00F27816" w:rsidRDefault="00F27816" w:rsidP="00F27816">
      <w:pPr>
        <w:ind w:left="-142" w:right="-755"/>
      </w:pPr>
      <w:r>
        <w:tab/>
      </w:r>
    </w:p>
    <w:p w14:paraId="728E5115" w14:textId="77777777" w:rsidR="00F27816" w:rsidRPr="005B00E7" w:rsidRDefault="00F27816" w:rsidP="00F27816">
      <w:pPr>
        <w:ind w:left="-142" w:right="-755"/>
        <w:rPr>
          <w:b/>
        </w:rPr>
      </w:pPr>
      <w:r>
        <w:lastRenderedPageBreak/>
        <w:tab/>
      </w:r>
      <w:r w:rsidRPr="005B00E7">
        <w:rPr>
          <w:b/>
        </w:rPr>
        <w:t xml:space="preserve">a. Select all the users </w:t>
      </w:r>
    </w:p>
    <w:p w14:paraId="58C999F3" w14:textId="77777777" w:rsidR="00F27816" w:rsidRDefault="00F27816" w:rsidP="00F27816">
      <w:pPr>
        <w:ind w:left="-142" w:right="-755"/>
      </w:pPr>
    </w:p>
    <w:p w14:paraId="4923DAEA" w14:textId="1FAEE80E" w:rsidR="00F27816" w:rsidRDefault="00F27816" w:rsidP="00F27816">
      <w:pPr>
        <w:ind w:left="-142" w:right="-755"/>
      </w:pPr>
      <w:r>
        <w:tab/>
      </w:r>
      <w:r>
        <w:tab/>
        <w:t>SELECT * FROM users_table ORDER BY name ASC</w:t>
      </w:r>
      <w:r w:rsidR="003D01D5">
        <w:t xml:space="preserve"> (This query will show all information of users which are currently working in the company)</w:t>
      </w:r>
    </w:p>
    <w:p w14:paraId="6E1F2C7A" w14:textId="7618EDEC" w:rsidR="003D01D5" w:rsidRDefault="003D01D5" w:rsidP="00F27816">
      <w:pPr>
        <w:ind w:left="-142" w:right="-755"/>
      </w:pPr>
      <w:r>
        <w:rPr>
          <w:noProof/>
        </w:rPr>
        <w:drawing>
          <wp:inline distT="0" distB="0" distL="0" distR="0" wp14:anchorId="6A663F43" wp14:editId="25AB0D2E">
            <wp:extent cx="5731510" cy="19564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56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22277" w14:textId="77777777" w:rsidR="00F27816" w:rsidRDefault="00F27816" w:rsidP="00F27816">
      <w:pPr>
        <w:ind w:left="-142" w:right="-755"/>
      </w:pPr>
    </w:p>
    <w:p w14:paraId="244118CE" w14:textId="77777777" w:rsidR="00F27816" w:rsidRPr="005B00E7" w:rsidRDefault="00F27816" w:rsidP="00F27816">
      <w:pPr>
        <w:ind w:left="-142" w:right="-755"/>
        <w:rPr>
          <w:b/>
        </w:rPr>
      </w:pPr>
      <w:r>
        <w:tab/>
      </w:r>
      <w:r w:rsidRPr="005B00E7">
        <w:rPr>
          <w:b/>
        </w:rPr>
        <w:t xml:space="preserve">b. for selecting users who's salary greater than 25000 </w:t>
      </w:r>
    </w:p>
    <w:p w14:paraId="70616E20" w14:textId="77777777" w:rsidR="00F27816" w:rsidRDefault="00F27816" w:rsidP="00F27816">
      <w:pPr>
        <w:ind w:left="-142" w:right="-755"/>
      </w:pPr>
    </w:p>
    <w:p w14:paraId="64CAB2EA" w14:textId="7931D634" w:rsidR="00F27816" w:rsidRDefault="00F27816" w:rsidP="00F27816">
      <w:pPr>
        <w:ind w:left="-142" w:right="-755"/>
      </w:pPr>
      <w:r>
        <w:tab/>
      </w:r>
      <w:r>
        <w:tab/>
        <w:t>SELECT * FROM users_table WHERE salary&gt;=25000 ORDER BY name ASC</w:t>
      </w:r>
      <w:r w:rsidR="003D01D5">
        <w:t xml:space="preserve"> (This query show the information of all users which have salary greater than 25000)</w:t>
      </w:r>
    </w:p>
    <w:p w14:paraId="78E40047" w14:textId="27942275" w:rsidR="003D01D5" w:rsidRDefault="003D01D5" w:rsidP="00F27816">
      <w:pPr>
        <w:ind w:left="-142" w:right="-755"/>
      </w:pPr>
      <w:r>
        <w:rPr>
          <w:noProof/>
        </w:rPr>
        <w:drawing>
          <wp:inline distT="0" distB="0" distL="0" distR="0" wp14:anchorId="4BD05077" wp14:editId="11CE045F">
            <wp:extent cx="5731510" cy="137541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7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EAD6C" w14:textId="77777777" w:rsidR="00F27816" w:rsidRDefault="00F27816" w:rsidP="00F27816">
      <w:pPr>
        <w:ind w:left="-142" w:right="-755"/>
      </w:pPr>
    </w:p>
    <w:p w14:paraId="328FF016" w14:textId="77777777" w:rsidR="00F27816" w:rsidRPr="005B00E7" w:rsidRDefault="00F27816" w:rsidP="00F27816">
      <w:pPr>
        <w:ind w:left="-142" w:right="-755"/>
        <w:rPr>
          <w:b/>
        </w:rPr>
      </w:pPr>
      <w:r>
        <w:tab/>
      </w:r>
      <w:r w:rsidRPr="005B00E7">
        <w:rPr>
          <w:b/>
        </w:rPr>
        <w:t xml:space="preserve">c. Select the Average of all user salaries </w:t>
      </w:r>
    </w:p>
    <w:p w14:paraId="56FA4C64" w14:textId="77777777" w:rsidR="00F27816" w:rsidRDefault="00F27816" w:rsidP="00F27816">
      <w:pPr>
        <w:ind w:left="-142" w:right="-755"/>
      </w:pPr>
    </w:p>
    <w:p w14:paraId="5B516E58" w14:textId="3AE56AD2" w:rsidR="00F27816" w:rsidRDefault="00F27816" w:rsidP="00F27816">
      <w:pPr>
        <w:ind w:left="-142" w:right="-755"/>
      </w:pPr>
      <w:r>
        <w:tab/>
      </w:r>
      <w:r>
        <w:tab/>
        <w:t xml:space="preserve">SELECT AVG(salary) as average  FROM users_table </w:t>
      </w:r>
      <w:r w:rsidR="002D59DC">
        <w:t>(this query will return the average salary of all the users which are currently working in company)</w:t>
      </w:r>
    </w:p>
    <w:p w14:paraId="5E0313E3" w14:textId="23ABC100" w:rsidR="00F27816" w:rsidRDefault="00725DB8" w:rsidP="00F27816">
      <w:pPr>
        <w:ind w:left="-142" w:right="-755"/>
      </w:pPr>
      <w:r>
        <w:rPr>
          <w:noProof/>
        </w:rPr>
        <w:drawing>
          <wp:inline distT="0" distB="0" distL="0" distR="0" wp14:anchorId="06052010" wp14:editId="51D945AC">
            <wp:extent cx="1333500" cy="7848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7E037" w14:textId="22014ED6" w:rsidR="00DA610B" w:rsidRDefault="00DA610B" w:rsidP="00F27816">
      <w:pPr>
        <w:ind w:left="-142" w:right="-755"/>
      </w:pPr>
    </w:p>
    <w:p w14:paraId="273A2BB4" w14:textId="77777777" w:rsidR="00DA610B" w:rsidRDefault="00DA610B" w:rsidP="00F27816">
      <w:pPr>
        <w:ind w:left="-142" w:right="-755"/>
      </w:pPr>
    </w:p>
    <w:p w14:paraId="371ED736" w14:textId="77777777" w:rsidR="00F27816" w:rsidRPr="005B00E7" w:rsidRDefault="00F27816" w:rsidP="00F27816">
      <w:pPr>
        <w:ind w:left="-142" w:right="-755"/>
        <w:rPr>
          <w:b/>
        </w:rPr>
      </w:pPr>
      <w:r>
        <w:lastRenderedPageBreak/>
        <w:tab/>
      </w:r>
      <w:r w:rsidRPr="005B00E7">
        <w:rPr>
          <w:b/>
        </w:rPr>
        <w:t xml:space="preserve">d. Total Number of Users </w:t>
      </w:r>
    </w:p>
    <w:p w14:paraId="3533141A" w14:textId="77777777" w:rsidR="00F27816" w:rsidRDefault="00F27816" w:rsidP="00F27816">
      <w:pPr>
        <w:ind w:left="-142" w:right="-755"/>
      </w:pPr>
    </w:p>
    <w:p w14:paraId="4F74E696" w14:textId="55F80381" w:rsidR="00F27816" w:rsidRDefault="00F27816" w:rsidP="00F27816">
      <w:pPr>
        <w:ind w:left="-142" w:right="-755"/>
      </w:pPr>
      <w:r>
        <w:tab/>
      </w:r>
      <w:r>
        <w:tab/>
      </w:r>
      <w:r w:rsidR="00DA610B" w:rsidRPr="00DA610B">
        <w:t>SELECT COUNT(sno) as total_user  FROM users_table</w:t>
      </w:r>
      <w:r w:rsidR="00873253">
        <w:t xml:space="preserve"> (This query return the total number of users </w:t>
      </w:r>
      <w:r w:rsidR="00D73A1A">
        <w:t>which is currently working in the company</w:t>
      </w:r>
      <w:r w:rsidR="00873253">
        <w:t>)</w:t>
      </w:r>
    </w:p>
    <w:p w14:paraId="454E74F3" w14:textId="6055EEC8" w:rsidR="00873253" w:rsidRDefault="00873253" w:rsidP="00F27816">
      <w:pPr>
        <w:ind w:left="-142" w:right="-755"/>
      </w:pPr>
      <w:r>
        <w:rPr>
          <w:noProof/>
        </w:rPr>
        <w:drawing>
          <wp:inline distT="0" distB="0" distL="0" distR="0" wp14:anchorId="5BB66A83" wp14:editId="00210719">
            <wp:extent cx="1524000" cy="10953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ED691" w14:textId="77777777" w:rsidR="00F27816" w:rsidRPr="005B00E7" w:rsidRDefault="00F27816" w:rsidP="00F27816">
      <w:pPr>
        <w:ind w:left="-142" w:right="-755"/>
        <w:rPr>
          <w:b/>
        </w:rPr>
      </w:pPr>
      <w:r>
        <w:tab/>
      </w:r>
      <w:r w:rsidRPr="005B00E7">
        <w:rPr>
          <w:b/>
        </w:rPr>
        <w:t>e. Select the Total of all user salary</w:t>
      </w:r>
    </w:p>
    <w:p w14:paraId="7E3A5CDA" w14:textId="77777777" w:rsidR="00F27816" w:rsidRDefault="00F27816" w:rsidP="00F27816">
      <w:pPr>
        <w:ind w:left="-142" w:right="-755"/>
      </w:pPr>
      <w:r>
        <w:tab/>
      </w:r>
      <w:r>
        <w:tab/>
      </w:r>
    </w:p>
    <w:p w14:paraId="200911C8" w14:textId="65266370" w:rsidR="00F27816" w:rsidRDefault="00F27816" w:rsidP="00F27816">
      <w:pPr>
        <w:ind w:left="-142" w:right="-755"/>
      </w:pPr>
      <w:r>
        <w:tab/>
      </w:r>
      <w:r>
        <w:tab/>
      </w:r>
      <w:r w:rsidR="000077F6" w:rsidRPr="000077F6">
        <w:t>SELECT SUM(salary) as Total_salary  FROM users_table</w:t>
      </w:r>
      <w:r w:rsidR="00AA5E11">
        <w:t xml:space="preserve"> (This query return the total amount which is giving to his currently working employees)</w:t>
      </w:r>
    </w:p>
    <w:p w14:paraId="16FBDF6E" w14:textId="01F6BDE7" w:rsidR="00F27816" w:rsidRDefault="00AA5E11" w:rsidP="00F27816">
      <w:pPr>
        <w:ind w:left="-142" w:right="-755"/>
      </w:pPr>
      <w:r>
        <w:rPr>
          <w:noProof/>
        </w:rPr>
        <w:drawing>
          <wp:inline distT="0" distB="0" distL="0" distR="0" wp14:anchorId="448E088A" wp14:editId="4573AE69">
            <wp:extent cx="1264920" cy="8686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9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73429" w14:textId="77777777" w:rsidR="00F27816" w:rsidRDefault="00F27816" w:rsidP="00F27816">
      <w:pPr>
        <w:ind w:left="-142" w:right="-755"/>
      </w:pPr>
    </w:p>
    <w:p w14:paraId="2A58E163" w14:textId="77777777" w:rsidR="00F27816" w:rsidRDefault="00F27816" w:rsidP="00F27816">
      <w:pPr>
        <w:ind w:left="-142" w:right="-755"/>
      </w:pPr>
    </w:p>
    <w:p w14:paraId="2ECB5A4C" w14:textId="77777777" w:rsidR="00F27816" w:rsidRPr="005B00E7" w:rsidRDefault="00F27816" w:rsidP="00F27816">
      <w:pPr>
        <w:ind w:left="-142" w:right="-755"/>
        <w:rPr>
          <w:b/>
        </w:rPr>
      </w:pPr>
      <w:r w:rsidRPr="005B00E7">
        <w:rPr>
          <w:b/>
        </w:rPr>
        <w:t xml:space="preserve">2. Select query with joins </w:t>
      </w:r>
      <w:r w:rsidRPr="005B00E7">
        <w:rPr>
          <w:b/>
        </w:rPr>
        <w:tab/>
      </w:r>
    </w:p>
    <w:p w14:paraId="4A53EC73" w14:textId="77777777" w:rsidR="00F27816" w:rsidRDefault="00F27816" w:rsidP="00F27816">
      <w:pPr>
        <w:ind w:left="-142" w:right="-755"/>
      </w:pPr>
      <w:r>
        <w:tab/>
      </w:r>
    </w:p>
    <w:p w14:paraId="10A2E5A0" w14:textId="5A5E7C5D" w:rsidR="00F27816" w:rsidRPr="00D965B9" w:rsidRDefault="00F27816" w:rsidP="00D965B9">
      <w:pPr>
        <w:ind w:left="-142" w:right="-755"/>
      </w:pPr>
      <w:r>
        <w:tab/>
      </w:r>
      <w:r w:rsidRPr="005B00E7">
        <w:rPr>
          <w:b/>
        </w:rPr>
        <w:t>a. Select users according to the departments</w:t>
      </w:r>
      <w:r w:rsidR="00D965B9">
        <w:rPr>
          <w:b/>
        </w:rPr>
        <w:t xml:space="preserve"> (</w:t>
      </w:r>
      <w:r w:rsidR="00D965B9">
        <w:t xml:space="preserve">This query return all the </w:t>
      </w:r>
      <w:r w:rsidR="00D965B9">
        <w:t>information about the user in which he/she is currently working  in the department</w:t>
      </w:r>
      <w:r w:rsidR="00D965B9">
        <w:rPr>
          <w:b/>
        </w:rPr>
        <w:t>)</w:t>
      </w:r>
    </w:p>
    <w:p w14:paraId="544FE98A" w14:textId="77777777" w:rsidR="00F27816" w:rsidRDefault="00F27816" w:rsidP="00F27816">
      <w:pPr>
        <w:ind w:left="-142" w:right="-755"/>
      </w:pPr>
    </w:p>
    <w:p w14:paraId="18BF38BD" w14:textId="4E33E96D" w:rsidR="00F27816" w:rsidRDefault="00F27816" w:rsidP="00F27816">
      <w:pPr>
        <w:ind w:left="-142" w:right="-755"/>
      </w:pPr>
      <w:r>
        <w:tab/>
      </w:r>
      <w:r>
        <w:tab/>
        <w:t>SELECT u.*,d.* FROM user_department_table as ud INNER JOIN users_table as u ON u.sno=ud.user_id INNER JOIN department as d ON d.sri =ud.department_id ORDER BY u.name ASC</w:t>
      </w:r>
    </w:p>
    <w:p w14:paraId="388EE4EC" w14:textId="75D5DC5D" w:rsidR="00D965B9" w:rsidRDefault="00D965B9" w:rsidP="00F27816">
      <w:pPr>
        <w:ind w:left="-142" w:right="-755"/>
      </w:pPr>
      <w:r>
        <w:rPr>
          <w:noProof/>
        </w:rPr>
        <w:drawing>
          <wp:inline distT="0" distB="0" distL="0" distR="0" wp14:anchorId="34D3CE66" wp14:editId="1403FEAC">
            <wp:extent cx="5731510" cy="140271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402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3E129" w14:textId="43E7CB53" w:rsidR="00D965B9" w:rsidRDefault="00D965B9" w:rsidP="00F27816">
      <w:pPr>
        <w:ind w:left="-142" w:right="-755"/>
      </w:pPr>
    </w:p>
    <w:p w14:paraId="2E6FFEBA" w14:textId="77777777" w:rsidR="00D965B9" w:rsidRDefault="00D965B9" w:rsidP="00F27816">
      <w:pPr>
        <w:ind w:left="-142" w:right="-755"/>
      </w:pPr>
    </w:p>
    <w:p w14:paraId="7418A236" w14:textId="26F3C893" w:rsidR="00F27816" w:rsidRPr="005B00E7" w:rsidRDefault="00F27816" w:rsidP="00F27816">
      <w:pPr>
        <w:ind w:left="-142" w:right="-755"/>
        <w:rPr>
          <w:b/>
        </w:rPr>
      </w:pPr>
      <w:r>
        <w:lastRenderedPageBreak/>
        <w:tab/>
      </w:r>
      <w:r w:rsidRPr="005B00E7">
        <w:rPr>
          <w:b/>
        </w:rPr>
        <w:t xml:space="preserve">b. </w:t>
      </w:r>
      <w:r w:rsidRPr="005B00E7">
        <w:rPr>
          <w:b/>
        </w:rPr>
        <w:tab/>
        <w:t xml:space="preserve">Select users which belongs to sales </w:t>
      </w:r>
      <w:r w:rsidR="005B00E7" w:rsidRPr="005B00E7">
        <w:rPr>
          <w:b/>
        </w:rPr>
        <w:t>department</w:t>
      </w:r>
      <w:r w:rsidRPr="005B00E7">
        <w:rPr>
          <w:b/>
        </w:rPr>
        <w:t xml:space="preserve"> </w:t>
      </w:r>
      <w:r w:rsidR="00D965B9">
        <w:rPr>
          <w:b/>
        </w:rPr>
        <w:t>(</w:t>
      </w:r>
      <w:r w:rsidR="00D965B9">
        <w:t xml:space="preserve">This query return all the information about the user in which he/she is currently </w:t>
      </w:r>
      <w:r w:rsidR="0089488B">
        <w:t xml:space="preserve">working </w:t>
      </w:r>
      <w:r w:rsidR="00D965B9">
        <w:t xml:space="preserve">only </w:t>
      </w:r>
      <w:r w:rsidR="0089488B">
        <w:t xml:space="preserve">in </w:t>
      </w:r>
      <w:r w:rsidR="00D965B9">
        <w:t>‘Sales’</w:t>
      </w:r>
      <w:r w:rsidR="00D965B9">
        <w:t xml:space="preserve"> department</w:t>
      </w:r>
      <w:r w:rsidR="00D965B9">
        <w:rPr>
          <w:b/>
        </w:rPr>
        <w:t>)</w:t>
      </w:r>
    </w:p>
    <w:p w14:paraId="7013D472" w14:textId="77777777" w:rsidR="00F27816" w:rsidRDefault="00F27816" w:rsidP="00F27816">
      <w:pPr>
        <w:ind w:left="-142" w:right="-755"/>
      </w:pPr>
    </w:p>
    <w:p w14:paraId="43CA09BB" w14:textId="52E6ECC8" w:rsidR="00F27816" w:rsidRDefault="00F27816" w:rsidP="00F27816">
      <w:pPr>
        <w:ind w:left="-142" w:right="-755"/>
      </w:pPr>
      <w:r>
        <w:tab/>
      </w:r>
      <w:r>
        <w:tab/>
        <w:t>SELECT u.*,d.* FROM user_department_table as ud INNER JOIN users_table as u ON u.sno=ud.user_id INNER JOIN department as d ON d.sri =ud.department_id WHERE d.department_name='Sales' ORDER BY u.name ASC</w:t>
      </w:r>
    </w:p>
    <w:p w14:paraId="00169684" w14:textId="1FA126E3" w:rsidR="00D965B9" w:rsidRDefault="00D965B9" w:rsidP="00F27816">
      <w:pPr>
        <w:ind w:left="-142" w:right="-755"/>
      </w:pPr>
      <w:r>
        <w:rPr>
          <w:noProof/>
        </w:rPr>
        <w:drawing>
          <wp:inline distT="0" distB="0" distL="0" distR="0" wp14:anchorId="3D83CF90" wp14:editId="6D01BDB0">
            <wp:extent cx="5731510" cy="8985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9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42F90" w14:textId="77777777" w:rsidR="00F27816" w:rsidRDefault="00F27816" w:rsidP="00F27816">
      <w:pPr>
        <w:ind w:left="-142" w:right="-755"/>
      </w:pPr>
    </w:p>
    <w:p w14:paraId="25017EFB" w14:textId="7A3FF026" w:rsidR="00F27816" w:rsidRPr="005B00E7" w:rsidRDefault="00F27816" w:rsidP="00F27816">
      <w:pPr>
        <w:ind w:left="-142" w:right="-755"/>
        <w:rPr>
          <w:b/>
        </w:rPr>
      </w:pPr>
      <w:r>
        <w:tab/>
      </w:r>
      <w:r w:rsidRPr="005B00E7">
        <w:rPr>
          <w:b/>
        </w:rPr>
        <w:t xml:space="preserve">c. SELECT users which belongs to Testing unit or </w:t>
      </w:r>
      <w:r w:rsidR="00D965B9" w:rsidRPr="00D965B9">
        <w:rPr>
          <w:b/>
        </w:rPr>
        <w:t>Warehouse</w:t>
      </w:r>
      <w:r w:rsidR="0089488B">
        <w:rPr>
          <w:b/>
        </w:rPr>
        <w:t>(</w:t>
      </w:r>
      <w:r w:rsidR="0089488B">
        <w:t>This query return all the information about the user in which he/she is currently working  only</w:t>
      </w:r>
      <w:r w:rsidR="0089488B">
        <w:t xml:space="preserve"> in </w:t>
      </w:r>
      <w:r w:rsidR="0089488B">
        <w:t xml:space="preserve"> ‘</w:t>
      </w:r>
      <w:r w:rsidR="0089488B">
        <w:t>Testing’ and ‘Warehouse’</w:t>
      </w:r>
      <w:r w:rsidR="0089488B">
        <w:t xml:space="preserve"> department</w:t>
      </w:r>
      <w:r w:rsidR="0089488B">
        <w:rPr>
          <w:b/>
        </w:rPr>
        <w:t>)</w:t>
      </w:r>
    </w:p>
    <w:p w14:paraId="45712A97" w14:textId="77777777" w:rsidR="00F27816" w:rsidRDefault="00F27816" w:rsidP="00F27816">
      <w:pPr>
        <w:ind w:left="-142" w:right="-755"/>
      </w:pPr>
    </w:p>
    <w:p w14:paraId="217BC0AB" w14:textId="5043CE13" w:rsidR="00F27816" w:rsidRDefault="00F27816" w:rsidP="00F27816">
      <w:pPr>
        <w:ind w:left="-142" w:right="-755"/>
      </w:pPr>
      <w:r>
        <w:tab/>
      </w:r>
      <w:r>
        <w:tab/>
      </w:r>
      <w:r w:rsidR="00D965B9" w:rsidRPr="00D965B9">
        <w:t>SELECT u.*,d.* FROM user_department_table as ud INNER JOIN users_table as u ON u.sno=ud.user_id INNER JOIN department as d ON d.sri =ud.department_id WHERE d.department_name IN('Testing Unit','Warehouse') ORDER BY u.name ASC</w:t>
      </w:r>
    </w:p>
    <w:p w14:paraId="54457F60" w14:textId="53531C5E" w:rsidR="0089488B" w:rsidRDefault="0089488B" w:rsidP="00F27816">
      <w:pPr>
        <w:ind w:left="-142" w:right="-755"/>
      </w:pPr>
      <w:r>
        <w:rPr>
          <w:noProof/>
        </w:rPr>
        <w:drawing>
          <wp:inline distT="0" distB="0" distL="0" distR="0" wp14:anchorId="71543AB0" wp14:editId="4BB24509">
            <wp:extent cx="5731510" cy="929640"/>
            <wp:effectExtent l="0" t="0" r="254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B237C" w14:textId="77777777" w:rsidR="00F27816" w:rsidRDefault="00F27816" w:rsidP="00F27816">
      <w:pPr>
        <w:ind w:left="-142" w:right="-755"/>
      </w:pPr>
    </w:p>
    <w:p w14:paraId="11AD0AD7" w14:textId="60F7DEC0" w:rsidR="00F27816" w:rsidRPr="005B00E7" w:rsidRDefault="00F27816" w:rsidP="00F27816">
      <w:pPr>
        <w:ind w:left="-142" w:right="-755"/>
        <w:rPr>
          <w:b/>
        </w:rPr>
      </w:pPr>
      <w:r>
        <w:tab/>
      </w:r>
      <w:r w:rsidRPr="005B00E7">
        <w:rPr>
          <w:b/>
        </w:rPr>
        <w:t xml:space="preserve">d. Select devices which belongs to users </w:t>
      </w:r>
      <w:r w:rsidR="0089488B">
        <w:rPr>
          <w:b/>
        </w:rPr>
        <w:t>(</w:t>
      </w:r>
      <w:r w:rsidR="0089488B">
        <w:rPr>
          <w:bCs/>
        </w:rPr>
        <w:t xml:space="preserve">This query return all </w:t>
      </w:r>
      <w:r w:rsidR="001756E2">
        <w:rPr>
          <w:bCs/>
        </w:rPr>
        <w:t>Device information in the company and also giving the information that which device is assigned to the users)</w:t>
      </w:r>
    </w:p>
    <w:p w14:paraId="368595D3" w14:textId="77777777" w:rsidR="00F27816" w:rsidRDefault="00F27816" w:rsidP="00F27816">
      <w:pPr>
        <w:ind w:left="-142" w:right="-755"/>
      </w:pPr>
    </w:p>
    <w:p w14:paraId="3DD19093" w14:textId="37E2B996" w:rsidR="00F27816" w:rsidRDefault="00F27816" w:rsidP="00F27816">
      <w:pPr>
        <w:ind w:left="-142" w:right="-755"/>
      </w:pPr>
      <w:r>
        <w:tab/>
      </w:r>
      <w:r>
        <w:tab/>
        <w:t>SELECT u.*,d.* FROM user_device_table as ud INNER JOIN users_table as u ON u.sno=ud.user_id INNER JOIN device_table as d ON d.sno=ud.device_id ORDER BY u.name ASC</w:t>
      </w:r>
    </w:p>
    <w:p w14:paraId="0FF68836" w14:textId="0ABC403B" w:rsidR="0089488B" w:rsidRDefault="0089488B" w:rsidP="00F27816">
      <w:pPr>
        <w:ind w:left="-142" w:right="-755"/>
      </w:pPr>
      <w:r>
        <w:rPr>
          <w:noProof/>
        </w:rPr>
        <w:drawing>
          <wp:inline distT="0" distB="0" distL="0" distR="0" wp14:anchorId="3CDE9F5F" wp14:editId="767A184A">
            <wp:extent cx="5731510" cy="1503045"/>
            <wp:effectExtent l="0" t="0" r="254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0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437D6" w14:textId="7D66E13C" w:rsidR="00F27816" w:rsidRDefault="00F27816" w:rsidP="00F27816">
      <w:pPr>
        <w:ind w:left="-142" w:right="-755"/>
      </w:pPr>
      <w:r>
        <w:t xml:space="preserve"> </w:t>
      </w:r>
      <w:r>
        <w:tab/>
      </w:r>
    </w:p>
    <w:p w14:paraId="6EDBC08B" w14:textId="77777777" w:rsidR="006E0E2D" w:rsidRDefault="006E0E2D" w:rsidP="00F27816">
      <w:pPr>
        <w:ind w:left="-142" w:right="-755"/>
      </w:pPr>
    </w:p>
    <w:p w14:paraId="55FEDDD0" w14:textId="01ACE1B0" w:rsidR="00F27816" w:rsidRPr="005B00E7" w:rsidRDefault="00F27816" w:rsidP="00F27816">
      <w:pPr>
        <w:ind w:left="-142" w:right="-755"/>
        <w:rPr>
          <w:b/>
        </w:rPr>
      </w:pPr>
      <w:r>
        <w:lastRenderedPageBreak/>
        <w:t xml:space="preserve"> </w:t>
      </w:r>
      <w:r>
        <w:tab/>
      </w:r>
      <w:r w:rsidRPr="005B00E7">
        <w:rPr>
          <w:b/>
        </w:rPr>
        <w:t xml:space="preserve">e. Select software which is installed on Devices </w:t>
      </w:r>
      <w:r w:rsidR="006E0E2D" w:rsidRPr="005B00E7">
        <w:rPr>
          <w:b/>
        </w:rPr>
        <w:t xml:space="preserve"> </w:t>
      </w:r>
      <w:r w:rsidR="006E0E2D">
        <w:rPr>
          <w:b/>
        </w:rPr>
        <w:t>(</w:t>
      </w:r>
      <w:r w:rsidR="006E0E2D">
        <w:rPr>
          <w:bCs/>
        </w:rPr>
        <w:t xml:space="preserve">This query return all Device information in the company and also giving the information </w:t>
      </w:r>
      <w:r w:rsidR="006E0E2D">
        <w:rPr>
          <w:bCs/>
        </w:rPr>
        <w:t>that what kind of software is installed on the dev</w:t>
      </w:r>
      <w:r w:rsidR="002176E1">
        <w:rPr>
          <w:bCs/>
        </w:rPr>
        <w:t>ic</w:t>
      </w:r>
      <w:r w:rsidR="006E0E2D">
        <w:rPr>
          <w:bCs/>
        </w:rPr>
        <w:t>e</w:t>
      </w:r>
      <w:r w:rsidR="006E0E2D">
        <w:rPr>
          <w:bCs/>
        </w:rPr>
        <w:t>)</w:t>
      </w:r>
    </w:p>
    <w:p w14:paraId="2D9062EF" w14:textId="77777777" w:rsidR="00F27816" w:rsidRDefault="00F27816" w:rsidP="00F27816">
      <w:pPr>
        <w:ind w:left="-142" w:right="-755"/>
      </w:pPr>
    </w:p>
    <w:p w14:paraId="173033A8" w14:textId="77777777" w:rsidR="00F27816" w:rsidRDefault="00F27816" w:rsidP="00F27816">
      <w:pPr>
        <w:ind w:left="-142" w:right="-755"/>
      </w:pPr>
      <w:r>
        <w:t xml:space="preserve"> </w:t>
      </w:r>
      <w:r>
        <w:tab/>
      </w:r>
      <w:r>
        <w:tab/>
        <w:t>SELECT s.*,d.* FROM software_device_table as sd INNER JOIN software_table as s ON s.sno=sd.id INNER JOIN device_table as d ON d.sno=sd.device_id ORDER BY s.name ASC</w:t>
      </w:r>
    </w:p>
    <w:p w14:paraId="2F3A7CCA" w14:textId="70C0FCBE" w:rsidR="00F27816" w:rsidRDefault="00F27816" w:rsidP="00F27816">
      <w:pPr>
        <w:ind w:left="-142" w:right="-755"/>
      </w:pPr>
      <w:r>
        <w:t xml:space="preserve">    </w:t>
      </w:r>
      <w:r w:rsidR="006E0E2D">
        <w:rPr>
          <w:noProof/>
        </w:rPr>
        <w:drawing>
          <wp:inline distT="0" distB="0" distL="0" distR="0" wp14:anchorId="02D1AB0C" wp14:editId="7ED37088">
            <wp:extent cx="5731510" cy="1465580"/>
            <wp:effectExtent l="0" t="0" r="254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46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644E5" w14:textId="698096DA" w:rsidR="00F27816" w:rsidRDefault="00F27816" w:rsidP="00F27816">
      <w:pPr>
        <w:ind w:left="-142" w:right="-755"/>
      </w:pPr>
      <w:r>
        <w:t xml:space="preserve">    </w:t>
      </w:r>
      <w:r w:rsidRPr="005B00E7">
        <w:rPr>
          <w:b/>
        </w:rPr>
        <w:t xml:space="preserve">f. Select Software which provided by vendors </w:t>
      </w:r>
      <w:r w:rsidR="002176E1">
        <w:rPr>
          <w:b/>
        </w:rPr>
        <w:t>(</w:t>
      </w:r>
      <w:r w:rsidR="002176E1">
        <w:rPr>
          <w:bCs/>
        </w:rPr>
        <w:t xml:space="preserve">This query </w:t>
      </w:r>
      <w:r w:rsidR="00682ED3">
        <w:rPr>
          <w:bCs/>
        </w:rPr>
        <w:t>returns</w:t>
      </w:r>
      <w:r w:rsidR="002176E1">
        <w:rPr>
          <w:bCs/>
        </w:rPr>
        <w:t xml:space="preserve"> all </w:t>
      </w:r>
      <w:r w:rsidR="002176E1">
        <w:rPr>
          <w:bCs/>
        </w:rPr>
        <w:t>vendor</w:t>
      </w:r>
      <w:r w:rsidR="002176E1">
        <w:rPr>
          <w:bCs/>
        </w:rPr>
        <w:t xml:space="preserve"> information</w:t>
      </w:r>
      <w:r w:rsidR="002176E1">
        <w:rPr>
          <w:bCs/>
        </w:rPr>
        <w:t xml:space="preserve"> from where the company has purchased the software and complete information of the software</w:t>
      </w:r>
      <w:r w:rsidR="002176E1">
        <w:rPr>
          <w:bCs/>
        </w:rPr>
        <w:t>)</w:t>
      </w:r>
    </w:p>
    <w:p w14:paraId="73FDCACC" w14:textId="77777777" w:rsidR="00F27816" w:rsidRDefault="00F27816" w:rsidP="00F27816">
      <w:pPr>
        <w:ind w:left="-142" w:right="-755"/>
      </w:pPr>
      <w:r>
        <w:t xml:space="preserve">    </w:t>
      </w:r>
      <w:r>
        <w:tab/>
        <w:t>SELECT s.*,v.* FROM software_vendor_table as sv INNER JOIN software_table as s ON s.sno=sv.software_id INNER JOIN vendor_table as v ON v.sno=sv.vendor_id ORDER BY s.name ASC;</w:t>
      </w:r>
    </w:p>
    <w:p w14:paraId="6A59EA7E" w14:textId="2FC59F83" w:rsidR="00F27816" w:rsidRDefault="002176E1" w:rsidP="00F27816">
      <w:pPr>
        <w:ind w:left="-142" w:right="-755"/>
      </w:pPr>
      <w:r>
        <w:rPr>
          <w:noProof/>
        </w:rPr>
        <w:drawing>
          <wp:inline distT="0" distB="0" distL="0" distR="0" wp14:anchorId="6375C2DD" wp14:editId="2B074F69">
            <wp:extent cx="5731510" cy="126301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63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5E3AE" w14:textId="77777777" w:rsidR="00F27816" w:rsidRDefault="00F27816" w:rsidP="00F27816">
      <w:pPr>
        <w:ind w:left="-142" w:right="-755"/>
      </w:pPr>
    </w:p>
    <w:p w14:paraId="297C4003" w14:textId="77777777" w:rsidR="00F27816" w:rsidRPr="005B00E7" w:rsidRDefault="00F27816" w:rsidP="00F27816">
      <w:pPr>
        <w:ind w:left="-142" w:right="-755"/>
        <w:rPr>
          <w:b/>
        </w:rPr>
      </w:pPr>
      <w:r w:rsidRPr="005B00E7">
        <w:rPr>
          <w:b/>
        </w:rPr>
        <w:t xml:space="preserve">3. Select Query with groups </w:t>
      </w:r>
    </w:p>
    <w:p w14:paraId="72C2BEAB" w14:textId="127CF540" w:rsidR="00F27816" w:rsidRPr="005B00E7" w:rsidRDefault="00F27816" w:rsidP="00682ED3">
      <w:pPr>
        <w:ind w:left="-142" w:right="-755"/>
        <w:rPr>
          <w:b/>
        </w:rPr>
      </w:pPr>
      <w:r>
        <w:tab/>
      </w:r>
      <w:r w:rsidRPr="005B00E7">
        <w:rPr>
          <w:b/>
        </w:rPr>
        <w:t xml:space="preserve">a. No of users in each Department </w:t>
      </w:r>
      <w:r w:rsidR="00682ED3">
        <w:rPr>
          <w:b/>
        </w:rPr>
        <w:t>(</w:t>
      </w:r>
      <w:r w:rsidR="00682ED3">
        <w:rPr>
          <w:bCs/>
        </w:rPr>
        <w:t>This query returns</w:t>
      </w:r>
      <w:r w:rsidR="00682ED3">
        <w:rPr>
          <w:bCs/>
        </w:rPr>
        <w:t xml:space="preserve"> number of users which is working in particular department</w:t>
      </w:r>
      <w:r w:rsidR="00682ED3">
        <w:rPr>
          <w:b/>
        </w:rPr>
        <w:t>)</w:t>
      </w:r>
    </w:p>
    <w:p w14:paraId="570E8FE6" w14:textId="24F7D118" w:rsidR="00F27816" w:rsidRDefault="00F27816" w:rsidP="00F27816">
      <w:pPr>
        <w:ind w:left="-142" w:right="-755"/>
      </w:pPr>
      <w:r>
        <w:t>SELECT d.sri,d.department_name,count(ud.user_id) as Totalcount FROM user_department_table as ud INNER JOIN users_table as u ON u.sno=ud.user_id INNER JOIN department as d ON d.sri =ud.department_id GROUP BY ud.department_id  ORDER BY d.sri ASC</w:t>
      </w:r>
    </w:p>
    <w:p w14:paraId="07DAA4A9" w14:textId="65F7E5C2" w:rsidR="00682ED3" w:rsidRDefault="00682ED3" w:rsidP="00F27816">
      <w:pPr>
        <w:ind w:left="-142" w:right="-755"/>
      </w:pPr>
      <w:r>
        <w:rPr>
          <w:noProof/>
        </w:rPr>
        <w:drawing>
          <wp:inline distT="0" distB="0" distL="0" distR="0" wp14:anchorId="60245938" wp14:editId="0CA66185">
            <wp:extent cx="3025140" cy="1805940"/>
            <wp:effectExtent l="0" t="0" r="381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180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34AE9" w14:textId="77777777" w:rsidR="00F27816" w:rsidRDefault="00F27816" w:rsidP="00F27816">
      <w:pPr>
        <w:ind w:left="-142" w:right="-755"/>
      </w:pPr>
    </w:p>
    <w:p w14:paraId="4D4DBD1D" w14:textId="4E91BEB9" w:rsidR="00F27816" w:rsidRPr="00045A70" w:rsidRDefault="00F27816" w:rsidP="00F27816">
      <w:pPr>
        <w:ind w:left="-142" w:right="-755"/>
        <w:rPr>
          <w:bCs/>
        </w:rPr>
      </w:pPr>
      <w:r>
        <w:tab/>
      </w:r>
      <w:r w:rsidRPr="00B62286">
        <w:rPr>
          <w:b/>
        </w:rPr>
        <w:t>b. No of user assign on each system</w:t>
      </w:r>
      <w:r w:rsidR="00045A70">
        <w:rPr>
          <w:b/>
        </w:rPr>
        <w:t xml:space="preserve"> (</w:t>
      </w:r>
      <w:r w:rsidR="00045A70">
        <w:rPr>
          <w:bCs/>
        </w:rPr>
        <w:t>This query returns number of users which</w:t>
      </w:r>
      <w:r w:rsidR="00045A70">
        <w:rPr>
          <w:bCs/>
        </w:rPr>
        <w:t xml:space="preserve"> are </w:t>
      </w:r>
      <w:r w:rsidR="00C816E6">
        <w:rPr>
          <w:bCs/>
        </w:rPr>
        <w:t>assigned on the particular Device</w:t>
      </w:r>
      <w:r w:rsidR="00045A70">
        <w:rPr>
          <w:b/>
        </w:rPr>
        <w:t>)</w:t>
      </w:r>
    </w:p>
    <w:p w14:paraId="154ABB37" w14:textId="7870B988" w:rsidR="00F27816" w:rsidRDefault="00F27816" w:rsidP="000D38BE">
      <w:pPr>
        <w:ind w:right="-755"/>
      </w:pPr>
      <w:r>
        <w:t>SELECT d.sno,d.device_type,d.model_number,Count(u.sno) as total_count FROM user_device_table as ud INNER JOIN users_table as u ON u.sno=ud.user_id INNER JOIN device_table as d ON d.sno=ud.device_id GROUP BY d.sno ORDER BY d.sno ASC</w:t>
      </w:r>
    </w:p>
    <w:p w14:paraId="178A92F1" w14:textId="3BF86A21" w:rsidR="00045A70" w:rsidRDefault="00045A70" w:rsidP="000D38BE">
      <w:pPr>
        <w:ind w:right="-755"/>
      </w:pPr>
      <w:r>
        <w:rPr>
          <w:noProof/>
        </w:rPr>
        <w:drawing>
          <wp:inline distT="0" distB="0" distL="0" distR="0" wp14:anchorId="3F11867E" wp14:editId="5E7B51A7">
            <wp:extent cx="4556760" cy="16916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60" cy="169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CF941" w14:textId="77777777" w:rsidR="00F27816" w:rsidRDefault="00F27816" w:rsidP="00F27816">
      <w:pPr>
        <w:ind w:left="-142" w:right="-755"/>
      </w:pPr>
    </w:p>
    <w:p w14:paraId="5103D403" w14:textId="56A18A62" w:rsidR="00761F1F" w:rsidRPr="00045A70" w:rsidRDefault="00F27816" w:rsidP="00761F1F">
      <w:pPr>
        <w:ind w:left="-142" w:right="-755"/>
        <w:rPr>
          <w:bCs/>
        </w:rPr>
      </w:pPr>
      <w:r>
        <w:tab/>
      </w:r>
      <w:r w:rsidRPr="00B62286">
        <w:rPr>
          <w:b/>
        </w:rPr>
        <w:t>c. No of user group of each department have sum of salary greater than 60000</w:t>
      </w:r>
      <w:r w:rsidR="00761F1F">
        <w:rPr>
          <w:b/>
        </w:rPr>
        <w:t xml:space="preserve"> </w:t>
      </w:r>
      <w:r w:rsidR="00761F1F">
        <w:rPr>
          <w:b/>
        </w:rPr>
        <w:t>(</w:t>
      </w:r>
      <w:r w:rsidR="00761F1F">
        <w:rPr>
          <w:bCs/>
        </w:rPr>
        <w:t xml:space="preserve">This query returns </w:t>
      </w:r>
      <w:r w:rsidR="00761F1F">
        <w:rPr>
          <w:bCs/>
        </w:rPr>
        <w:t xml:space="preserve">Sum of </w:t>
      </w:r>
      <w:r w:rsidR="00761F1F">
        <w:rPr>
          <w:bCs/>
        </w:rPr>
        <w:t xml:space="preserve"> users</w:t>
      </w:r>
      <w:r w:rsidR="00761F1F">
        <w:rPr>
          <w:bCs/>
        </w:rPr>
        <w:t xml:space="preserve"> group salary  according to the department and return only those groups which have the sum more than 60000 amount</w:t>
      </w:r>
      <w:r w:rsidR="00761F1F">
        <w:rPr>
          <w:bCs/>
        </w:rPr>
        <w:t xml:space="preserve"> </w:t>
      </w:r>
      <w:r w:rsidR="00761F1F">
        <w:rPr>
          <w:b/>
        </w:rPr>
        <w:t>)</w:t>
      </w:r>
    </w:p>
    <w:p w14:paraId="509698F2" w14:textId="2782703C" w:rsidR="00F27816" w:rsidRDefault="00F27816" w:rsidP="007A4C78">
      <w:pPr>
        <w:ind w:right="-755"/>
      </w:pPr>
      <w:r>
        <w:t>SELECT d.sri,d.department_name,count(ud.user_id) as Totalcount,SUM(u.salary) as salary_count FROM user_department_table as ud INNER JOIN users_table as u ON u.sno=ud.user_id INNER JOIN department as d ON d.sri =ud.department_id  GROUP BY ud.department_id HAVING 60000&lt;SUM(u.salary)  ORDER BY d.sri ASC</w:t>
      </w:r>
    </w:p>
    <w:p w14:paraId="5218889C" w14:textId="000BB973" w:rsidR="00761F1F" w:rsidRDefault="00761F1F" w:rsidP="007A4C78">
      <w:pPr>
        <w:ind w:right="-755"/>
      </w:pPr>
      <w:r>
        <w:rPr>
          <w:noProof/>
        </w:rPr>
        <w:drawing>
          <wp:inline distT="0" distB="0" distL="0" distR="0" wp14:anchorId="34D84C6C" wp14:editId="634C454E">
            <wp:extent cx="4008120" cy="144018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12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6621E" w14:textId="5AEBDF79" w:rsidR="00F27816" w:rsidRDefault="00F27816" w:rsidP="00F27816">
      <w:pPr>
        <w:ind w:left="-142" w:right="-755"/>
      </w:pPr>
    </w:p>
    <w:p w14:paraId="25E90206" w14:textId="76FF5B38" w:rsidR="00761F1F" w:rsidRDefault="00761F1F" w:rsidP="00F27816">
      <w:pPr>
        <w:ind w:left="-142" w:right="-755"/>
      </w:pPr>
    </w:p>
    <w:p w14:paraId="3D5B78A4" w14:textId="79300ACF" w:rsidR="00761F1F" w:rsidRDefault="00761F1F" w:rsidP="00F27816">
      <w:pPr>
        <w:ind w:left="-142" w:right="-755"/>
      </w:pPr>
    </w:p>
    <w:p w14:paraId="431BA23B" w14:textId="162B952B" w:rsidR="00761F1F" w:rsidRDefault="00761F1F" w:rsidP="00F27816">
      <w:pPr>
        <w:ind w:left="-142" w:right="-755"/>
      </w:pPr>
    </w:p>
    <w:p w14:paraId="21063D08" w14:textId="07602E68" w:rsidR="00761F1F" w:rsidRDefault="00761F1F" w:rsidP="00F27816">
      <w:pPr>
        <w:ind w:left="-142" w:right="-755"/>
      </w:pPr>
    </w:p>
    <w:p w14:paraId="0FE0FEBC" w14:textId="4599398E" w:rsidR="00761F1F" w:rsidRDefault="00761F1F" w:rsidP="00F27816">
      <w:pPr>
        <w:ind w:left="-142" w:right="-755"/>
      </w:pPr>
    </w:p>
    <w:p w14:paraId="2241CC76" w14:textId="514D9678" w:rsidR="00761F1F" w:rsidRDefault="00761F1F" w:rsidP="00F27816">
      <w:pPr>
        <w:ind w:left="-142" w:right="-755"/>
      </w:pPr>
    </w:p>
    <w:p w14:paraId="28925E00" w14:textId="77777777" w:rsidR="00761F1F" w:rsidRDefault="00761F1F" w:rsidP="00F27816">
      <w:pPr>
        <w:ind w:left="-142" w:right="-755"/>
      </w:pPr>
    </w:p>
    <w:p w14:paraId="249EF4EA" w14:textId="75208960" w:rsidR="00F27816" w:rsidRPr="00B62286" w:rsidRDefault="00F27816" w:rsidP="00F27816">
      <w:pPr>
        <w:ind w:left="-142" w:right="-755"/>
        <w:rPr>
          <w:b/>
        </w:rPr>
      </w:pPr>
      <w:r w:rsidRPr="00B62286">
        <w:rPr>
          <w:b/>
        </w:rPr>
        <w:lastRenderedPageBreak/>
        <w:t xml:space="preserve">d. System which </w:t>
      </w:r>
      <w:r w:rsidR="00761F1F" w:rsidRPr="00B62286">
        <w:rPr>
          <w:b/>
        </w:rPr>
        <w:t>has</w:t>
      </w:r>
      <w:r w:rsidRPr="00B62286">
        <w:rPr>
          <w:b/>
        </w:rPr>
        <w:t xml:space="preserve"> installed more than 2 software </w:t>
      </w:r>
      <w:r w:rsidR="00C47D52">
        <w:rPr>
          <w:b/>
        </w:rPr>
        <w:t>(</w:t>
      </w:r>
      <w:r w:rsidR="00C47D52">
        <w:rPr>
          <w:bCs/>
        </w:rPr>
        <w:t xml:space="preserve">This query returns number of </w:t>
      </w:r>
      <w:r w:rsidR="00C47D52">
        <w:rPr>
          <w:bCs/>
        </w:rPr>
        <w:t>software</w:t>
      </w:r>
      <w:r w:rsidR="00C47D52">
        <w:rPr>
          <w:bCs/>
        </w:rPr>
        <w:t xml:space="preserve"> which</w:t>
      </w:r>
      <w:r w:rsidR="00C47D52">
        <w:rPr>
          <w:bCs/>
        </w:rPr>
        <w:t xml:space="preserve"> are installed more than 1 device</w:t>
      </w:r>
      <w:r w:rsidR="00C47D52">
        <w:rPr>
          <w:b/>
        </w:rPr>
        <w:t>)</w:t>
      </w:r>
    </w:p>
    <w:p w14:paraId="39D3AB19" w14:textId="3BBCC15C" w:rsidR="00F27816" w:rsidRDefault="00F27816" w:rsidP="00761F1F">
      <w:pPr>
        <w:ind w:right="-755"/>
      </w:pPr>
      <w:r>
        <w:t>SELECT d.device_type,d.model_number ,COUNT(sd.software_id) as total_count FROM software_device_table as sd INNER JOIN software_table as s ON s.sno=sd.id INNER JOIN device_table as d ON d.sno=sd.device_id GROUP BY sd.device_id HAVING COUNT(sd.software_id)&gt;</w:t>
      </w:r>
      <w:r w:rsidR="00761F1F">
        <w:t>1</w:t>
      </w:r>
      <w:r>
        <w:t xml:space="preserve"> ORDER by d.device_type ASC;</w:t>
      </w:r>
    </w:p>
    <w:p w14:paraId="721FF55B" w14:textId="77777777" w:rsidR="002D2AD6" w:rsidRDefault="00761F1F" w:rsidP="002D2AD6">
      <w:pPr>
        <w:ind w:left="-142" w:right="-755"/>
      </w:pPr>
      <w:r>
        <w:rPr>
          <w:noProof/>
        </w:rPr>
        <w:drawing>
          <wp:inline distT="0" distB="0" distL="0" distR="0" wp14:anchorId="7F2F98E8" wp14:editId="5095D790">
            <wp:extent cx="4160520" cy="16992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169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9E517" w14:textId="77777777" w:rsidR="002D2AD6" w:rsidRDefault="002D2AD6" w:rsidP="002D2AD6">
      <w:pPr>
        <w:ind w:left="-142" w:right="-755"/>
      </w:pPr>
    </w:p>
    <w:p w14:paraId="281AF72A" w14:textId="4F14980C" w:rsidR="00F27816" w:rsidRPr="002D2AD6" w:rsidRDefault="00F27816" w:rsidP="002D2AD6">
      <w:pPr>
        <w:ind w:left="-142" w:right="-755"/>
      </w:pPr>
      <w:r w:rsidRPr="0073279B">
        <w:rPr>
          <w:b/>
        </w:rPr>
        <w:t xml:space="preserve">4.  Select Query with nested </w:t>
      </w:r>
    </w:p>
    <w:p w14:paraId="72E5D351" w14:textId="77777777" w:rsidR="00BB4B86" w:rsidRDefault="00BB4B86" w:rsidP="00BB4B86">
      <w:pPr>
        <w:ind w:left="-142" w:right="-755"/>
        <w:rPr>
          <w:b/>
        </w:rPr>
      </w:pPr>
    </w:p>
    <w:p w14:paraId="76325A73" w14:textId="1F3C3AF2" w:rsidR="00F27816" w:rsidRPr="0073279B" w:rsidRDefault="00F27816" w:rsidP="00BB4B86">
      <w:pPr>
        <w:ind w:left="-142" w:right="-755"/>
        <w:rPr>
          <w:b/>
        </w:rPr>
      </w:pPr>
      <w:r w:rsidRPr="0073279B">
        <w:rPr>
          <w:b/>
        </w:rPr>
        <w:t>a. Select users which salary has greater than average salary</w:t>
      </w:r>
      <w:r w:rsidR="004026B0">
        <w:rPr>
          <w:b/>
        </w:rPr>
        <w:t xml:space="preserve"> (</w:t>
      </w:r>
      <w:r w:rsidR="004026B0">
        <w:rPr>
          <w:bCs/>
        </w:rPr>
        <w:t>This query return those users which have salary greater than average salary in the company</w:t>
      </w:r>
      <w:r w:rsidR="004026B0">
        <w:rPr>
          <w:b/>
        </w:rPr>
        <w:t>)</w:t>
      </w:r>
    </w:p>
    <w:p w14:paraId="122CA509" w14:textId="615AE7D8" w:rsidR="00F27816" w:rsidRDefault="00F27816" w:rsidP="00F27816">
      <w:pPr>
        <w:ind w:left="-142" w:right="-755"/>
      </w:pPr>
      <w:r>
        <w:t>SELECT * FROM users_table WHERE  salary &gt; (SELECT AVG(salary) as average  FROM users_table  ) ORDER BY name ASC</w:t>
      </w:r>
    </w:p>
    <w:p w14:paraId="677D9990" w14:textId="58790566" w:rsidR="00FE3D08" w:rsidRDefault="00FE3D08" w:rsidP="00F27816">
      <w:pPr>
        <w:ind w:left="-142" w:right="-755"/>
      </w:pPr>
    </w:p>
    <w:p w14:paraId="35D0FCF6" w14:textId="2B772EC2" w:rsidR="00FE3D08" w:rsidRDefault="00FE3D08" w:rsidP="00F27816">
      <w:pPr>
        <w:ind w:left="-142" w:right="-755"/>
      </w:pPr>
      <w:r>
        <w:rPr>
          <w:noProof/>
        </w:rPr>
        <w:drawing>
          <wp:inline distT="0" distB="0" distL="0" distR="0" wp14:anchorId="729DCF9B" wp14:editId="508D8CAF">
            <wp:extent cx="5731510" cy="718820"/>
            <wp:effectExtent l="0" t="0" r="254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1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B01F2" w14:textId="75D5CC22" w:rsidR="00F27816" w:rsidRPr="0073279B" w:rsidRDefault="00F27816" w:rsidP="00A11CF4">
      <w:pPr>
        <w:ind w:right="-755"/>
        <w:rPr>
          <w:b/>
        </w:rPr>
      </w:pPr>
      <w:r w:rsidRPr="0073279B">
        <w:rPr>
          <w:b/>
        </w:rPr>
        <w:t>b. Selecting Users which belongs to 'Testing unit'</w:t>
      </w:r>
      <w:r w:rsidR="00A11CF4">
        <w:rPr>
          <w:b/>
        </w:rPr>
        <w:t xml:space="preserve"> and ‘</w:t>
      </w:r>
      <w:r w:rsidR="00A11CF4" w:rsidRPr="00A11CF4">
        <w:rPr>
          <w:b/>
          <w:bCs/>
        </w:rPr>
        <w:t>Warehouse’</w:t>
      </w:r>
      <w:r w:rsidRPr="0073279B">
        <w:rPr>
          <w:b/>
        </w:rPr>
        <w:t xml:space="preserve"> </w:t>
      </w:r>
      <w:r w:rsidR="00A11CF4">
        <w:rPr>
          <w:b/>
        </w:rPr>
        <w:t>(</w:t>
      </w:r>
      <w:r w:rsidR="00A11CF4">
        <w:t xml:space="preserve">This query </w:t>
      </w:r>
      <w:r w:rsidR="00CB1093">
        <w:t>returns</w:t>
      </w:r>
      <w:r w:rsidR="00A11CF4">
        <w:t xml:space="preserve"> all the information about the user in which he/she is currently </w:t>
      </w:r>
      <w:r w:rsidR="0089035A">
        <w:t>working only</w:t>
      </w:r>
      <w:r w:rsidR="00A11CF4">
        <w:t xml:space="preserve"> </w:t>
      </w:r>
      <w:r w:rsidR="00853B81">
        <w:t>in ‘</w:t>
      </w:r>
      <w:r w:rsidR="00A11CF4">
        <w:t>Testing’ and ‘Warehouse’ department</w:t>
      </w:r>
      <w:r w:rsidR="00A11CF4">
        <w:rPr>
          <w:b/>
        </w:rPr>
        <w:t>)</w:t>
      </w:r>
    </w:p>
    <w:p w14:paraId="707C4BF6" w14:textId="465EC212" w:rsidR="00F27816" w:rsidRDefault="00F27816" w:rsidP="00A11CF4">
      <w:pPr>
        <w:ind w:right="-755"/>
      </w:pPr>
      <w:r>
        <w:t>SELECT * FROM users_table WHERE sno IN(SELECT sno FROM user_department_table as ud INNER JOIN users_table as u ON u.sno=ud.user_id INNER JOIN department as d ON d.sri =ud.department_id WHERE d.department_name IN('Testing Unit</w:t>
      </w:r>
      <w:r w:rsidR="00A11CF4">
        <w:t>'</w:t>
      </w:r>
      <w:r w:rsidR="00A11CF4">
        <w:t>,</w:t>
      </w:r>
      <w:r w:rsidR="00A11CF4" w:rsidRPr="00A11CF4">
        <w:t xml:space="preserve"> </w:t>
      </w:r>
      <w:r w:rsidR="00A11CF4">
        <w:t>'Warehouse'</w:t>
      </w:r>
      <w:r>
        <w:t>) ORDER BY u.name ASC) ORDER BY name ASC</w:t>
      </w:r>
    </w:p>
    <w:p w14:paraId="5F88DE58" w14:textId="00BA4A25" w:rsidR="00A11CF4" w:rsidRDefault="00A11CF4" w:rsidP="00A11CF4">
      <w:pPr>
        <w:ind w:right="-755"/>
      </w:pPr>
      <w:r>
        <w:rPr>
          <w:noProof/>
        </w:rPr>
        <w:drawing>
          <wp:inline distT="0" distB="0" distL="0" distR="0" wp14:anchorId="6470EF3A" wp14:editId="72432FE5">
            <wp:extent cx="5731510" cy="734695"/>
            <wp:effectExtent l="0" t="0" r="254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3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AFF1F" w14:textId="77777777" w:rsidR="00F27816" w:rsidRDefault="00F27816" w:rsidP="00F27816">
      <w:pPr>
        <w:ind w:left="-142" w:right="-755"/>
      </w:pPr>
    </w:p>
    <w:p w14:paraId="44E7C865" w14:textId="77777777" w:rsidR="00F410E9" w:rsidRDefault="00F27816" w:rsidP="00F27816">
      <w:pPr>
        <w:ind w:left="-142" w:right="-755"/>
      </w:pPr>
      <w:r>
        <w:tab/>
      </w:r>
      <w:r>
        <w:tab/>
      </w:r>
    </w:p>
    <w:p w14:paraId="0A5DDDD8" w14:textId="77777777" w:rsidR="00F410E9" w:rsidRDefault="00F410E9" w:rsidP="00F27816">
      <w:pPr>
        <w:ind w:left="-142" w:right="-755"/>
      </w:pPr>
    </w:p>
    <w:p w14:paraId="689A31AF" w14:textId="1C0C7AF1" w:rsidR="00F27816" w:rsidRPr="0073279B" w:rsidRDefault="00F27816" w:rsidP="00F27816">
      <w:pPr>
        <w:ind w:left="-142" w:right="-755"/>
        <w:rPr>
          <w:b/>
        </w:rPr>
      </w:pPr>
      <w:r w:rsidRPr="0073279B">
        <w:rPr>
          <w:b/>
        </w:rPr>
        <w:lastRenderedPageBreak/>
        <w:t xml:space="preserve">c. Select software which have more than 10 years of validity </w:t>
      </w:r>
      <w:r w:rsidR="00A75EFC" w:rsidRPr="0073279B">
        <w:rPr>
          <w:b/>
        </w:rPr>
        <w:t xml:space="preserve"> </w:t>
      </w:r>
      <w:r w:rsidR="00A75EFC">
        <w:rPr>
          <w:b/>
        </w:rPr>
        <w:t>(</w:t>
      </w:r>
      <w:r w:rsidR="00A75EFC">
        <w:t xml:space="preserve">This query returns all </w:t>
      </w:r>
      <w:r w:rsidR="00A75EFC">
        <w:t>the</w:t>
      </w:r>
      <w:r w:rsidR="00A42941">
        <w:t xml:space="preserve"> software and</w:t>
      </w:r>
      <w:r w:rsidR="00A75EFC">
        <w:t xml:space="preserve"> software </w:t>
      </w:r>
      <w:r w:rsidR="00A75EFC">
        <w:t xml:space="preserve"> </w:t>
      </w:r>
      <w:r w:rsidR="00A75EFC">
        <w:t>information which have more than 10 year validity or more than 10</w:t>
      </w:r>
      <w:r w:rsidR="00A75EFC">
        <w:rPr>
          <w:b/>
        </w:rPr>
        <w:t>)</w:t>
      </w:r>
    </w:p>
    <w:p w14:paraId="794AFEFA" w14:textId="0FC61366" w:rsidR="00A75EFC" w:rsidRDefault="00F27816" w:rsidP="00A75EFC">
      <w:pPr>
        <w:ind w:left="-142" w:right="-755"/>
      </w:pPr>
      <w:r>
        <w:t xml:space="preserve">SELECT * FROM software_table WHERE sno in (SELECT sno DateDiff FROM software_table WHERE ROUND((DATEDIFF(expiry_date,purchasing_date)/365))&gt;10) ORDER by name </w:t>
      </w:r>
      <w:r>
        <w:tab/>
      </w:r>
    </w:p>
    <w:p w14:paraId="4EA56E6A" w14:textId="6209A502" w:rsidR="00F27816" w:rsidRDefault="00A75EFC" w:rsidP="00F27816">
      <w:pPr>
        <w:ind w:left="-142" w:right="-755"/>
      </w:pPr>
      <w:r>
        <w:rPr>
          <w:noProof/>
        </w:rPr>
        <w:drawing>
          <wp:inline distT="0" distB="0" distL="0" distR="0" wp14:anchorId="3452D4B6" wp14:editId="4A024DE9">
            <wp:extent cx="5731510" cy="7473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47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7816">
        <w:t xml:space="preserve"> </w:t>
      </w:r>
      <w:r w:rsidR="00F27816">
        <w:tab/>
        <w:t xml:space="preserve"> </w:t>
      </w:r>
    </w:p>
    <w:p w14:paraId="5364AD7F" w14:textId="51ABF389" w:rsidR="00936AB1" w:rsidRPr="0073279B" w:rsidRDefault="00F27816" w:rsidP="00936AB1">
      <w:pPr>
        <w:ind w:left="-142" w:right="-755"/>
        <w:rPr>
          <w:b/>
        </w:rPr>
      </w:pPr>
      <w:r w:rsidRPr="0073279B">
        <w:rPr>
          <w:b/>
        </w:rPr>
        <w:t>d. Selecting those vendors whom does not include 'Oracle','SAP','Kaspersky'</w:t>
      </w:r>
      <w:r w:rsidR="00936AB1">
        <w:rPr>
          <w:b/>
        </w:rPr>
        <w:t xml:space="preserve"> </w:t>
      </w:r>
      <w:r w:rsidR="00936AB1">
        <w:rPr>
          <w:b/>
        </w:rPr>
        <w:t>(</w:t>
      </w:r>
      <w:r w:rsidR="00936AB1">
        <w:t>This query returns all</w:t>
      </w:r>
      <w:r w:rsidR="00936AB1">
        <w:t xml:space="preserve"> software and </w:t>
      </w:r>
      <w:r w:rsidR="00936AB1">
        <w:t xml:space="preserve">the </w:t>
      </w:r>
      <w:r w:rsidR="00936AB1">
        <w:t>software information</w:t>
      </w:r>
      <w:r w:rsidR="00936AB1">
        <w:t xml:space="preserve"> which</w:t>
      </w:r>
      <w:r w:rsidR="00936AB1">
        <w:t xml:space="preserve"> don’t belongs to Oracle, SAP and Kaspersky </w:t>
      </w:r>
      <w:r w:rsidR="00936AB1">
        <w:rPr>
          <w:b/>
        </w:rPr>
        <w:t>)</w:t>
      </w:r>
    </w:p>
    <w:p w14:paraId="3023A89F" w14:textId="5860C7CA" w:rsidR="00F27816" w:rsidRPr="0073279B" w:rsidRDefault="00F27816" w:rsidP="001835A2">
      <w:pPr>
        <w:ind w:right="-755"/>
        <w:rPr>
          <w:b/>
        </w:rPr>
      </w:pPr>
    </w:p>
    <w:p w14:paraId="3EDF997C" w14:textId="79FA6156" w:rsidR="00F27816" w:rsidRPr="00F27816" w:rsidRDefault="00F27816" w:rsidP="001835A2">
      <w:pPr>
        <w:ind w:right="-755"/>
      </w:pPr>
      <w:r>
        <w:t>SELECT * FROM vendor_table WHERE sno NOT IN (SELECT sno FROM vendor_table WHERE name IN ('Oracle','SAP','Kaspersky')) ORDER by name ASC</w:t>
      </w:r>
      <w:r>
        <w:tab/>
      </w:r>
    </w:p>
    <w:p w14:paraId="59AC1D26" w14:textId="66FFA1F5" w:rsidR="00F27816" w:rsidRDefault="00936AB1" w:rsidP="00F27816">
      <w:r>
        <w:rPr>
          <w:noProof/>
        </w:rPr>
        <w:drawing>
          <wp:inline distT="0" distB="0" distL="0" distR="0" wp14:anchorId="20479F08" wp14:editId="3F38FF80">
            <wp:extent cx="5731510" cy="1307465"/>
            <wp:effectExtent l="0" t="0" r="254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07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27816" w:rsidSect="000C2739">
      <w:pgSz w:w="11906" w:h="16838"/>
      <w:pgMar w:top="1440" w:right="1440" w:bottom="1440" w:left="1440" w:header="708" w:footer="708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sDAzNDExNDQ1MzRW0lEKTi0uzszPAykwrgUAoo0R6CwAAAA="/>
  </w:docVars>
  <w:rsids>
    <w:rsidRoot w:val="00F27816"/>
    <w:rsid w:val="00007490"/>
    <w:rsid w:val="000077F6"/>
    <w:rsid w:val="00010852"/>
    <w:rsid w:val="00042908"/>
    <w:rsid w:val="00045A70"/>
    <w:rsid w:val="00097186"/>
    <w:rsid w:val="000C2739"/>
    <w:rsid w:val="000D38BE"/>
    <w:rsid w:val="000E29A4"/>
    <w:rsid w:val="00115565"/>
    <w:rsid w:val="0012686F"/>
    <w:rsid w:val="001756E2"/>
    <w:rsid w:val="001835A2"/>
    <w:rsid w:val="0019657E"/>
    <w:rsid w:val="001D36D7"/>
    <w:rsid w:val="002176E1"/>
    <w:rsid w:val="002A71A9"/>
    <w:rsid w:val="002D2AD6"/>
    <w:rsid w:val="002D59DC"/>
    <w:rsid w:val="002F0AEB"/>
    <w:rsid w:val="003D01D5"/>
    <w:rsid w:val="004026B0"/>
    <w:rsid w:val="004B30C6"/>
    <w:rsid w:val="00587B0C"/>
    <w:rsid w:val="00587BF1"/>
    <w:rsid w:val="005B00E7"/>
    <w:rsid w:val="005B31A7"/>
    <w:rsid w:val="006303EB"/>
    <w:rsid w:val="00682ED3"/>
    <w:rsid w:val="006B0347"/>
    <w:rsid w:val="006C1283"/>
    <w:rsid w:val="006E0E2D"/>
    <w:rsid w:val="007233E1"/>
    <w:rsid w:val="00725DB8"/>
    <w:rsid w:val="0073279B"/>
    <w:rsid w:val="00761F1F"/>
    <w:rsid w:val="007A4C78"/>
    <w:rsid w:val="007C04B4"/>
    <w:rsid w:val="007C0A96"/>
    <w:rsid w:val="00853B81"/>
    <w:rsid w:val="0086446B"/>
    <w:rsid w:val="00873253"/>
    <w:rsid w:val="0089035A"/>
    <w:rsid w:val="0089488B"/>
    <w:rsid w:val="0092353B"/>
    <w:rsid w:val="00936AB1"/>
    <w:rsid w:val="00951E91"/>
    <w:rsid w:val="00A04619"/>
    <w:rsid w:val="00A11CF4"/>
    <w:rsid w:val="00A42941"/>
    <w:rsid w:val="00A67F96"/>
    <w:rsid w:val="00A75EFC"/>
    <w:rsid w:val="00A91BA7"/>
    <w:rsid w:val="00AA5E11"/>
    <w:rsid w:val="00AF5093"/>
    <w:rsid w:val="00B62286"/>
    <w:rsid w:val="00B82434"/>
    <w:rsid w:val="00BB4B86"/>
    <w:rsid w:val="00C47D52"/>
    <w:rsid w:val="00C60701"/>
    <w:rsid w:val="00C816E6"/>
    <w:rsid w:val="00CB1093"/>
    <w:rsid w:val="00D0741C"/>
    <w:rsid w:val="00D73A1A"/>
    <w:rsid w:val="00D965B9"/>
    <w:rsid w:val="00DA610B"/>
    <w:rsid w:val="00DA6A05"/>
    <w:rsid w:val="00DB286E"/>
    <w:rsid w:val="00E21626"/>
    <w:rsid w:val="00EB4CA3"/>
    <w:rsid w:val="00EC7E14"/>
    <w:rsid w:val="00F27816"/>
    <w:rsid w:val="00F410E9"/>
    <w:rsid w:val="00FE3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3F143"/>
  <w15:chartTrackingRefBased/>
  <w15:docId w15:val="{2225BC43-DCB2-4C9B-9434-5B9051261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AB1"/>
  </w:style>
  <w:style w:type="paragraph" w:styleId="Heading1">
    <w:name w:val="heading 1"/>
    <w:basedOn w:val="Normal"/>
    <w:next w:val="Normal"/>
    <w:link w:val="Heading1Char"/>
    <w:uiPriority w:val="9"/>
    <w:qFormat/>
    <w:rsid w:val="001D36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36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fontTable" Target="fontTable.xml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16</Pages>
  <Words>2537</Words>
  <Characters>14463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inder Singh</dc:creator>
  <cp:keywords/>
  <dc:description/>
  <cp:lastModifiedBy>Deepinder Singh</cp:lastModifiedBy>
  <cp:revision>72</cp:revision>
  <dcterms:created xsi:type="dcterms:W3CDTF">2021-04-26T09:41:00Z</dcterms:created>
  <dcterms:modified xsi:type="dcterms:W3CDTF">2021-04-28T14:58:00Z</dcterms:modified>
</cp:coreProperties>
</file>